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DEF805" w14:textId="55B56960" w:rsidR="00E844EA" w:rsidRPr="00210866" w:rsidRDefault="00210866" w:rsidP="00E844EA">
      <w:pPr>
        <w:pStyle w:val="berschrift"/>
        <w:rPr>
          <w:lang w:val="en-US"/>
        </w:rPr>
      </w:pPr>
      <w:r w:rsidRPr="00210866">
        <w:rPr>
          <w:lang w:val="en-US"/>
        </w:rPr>
        <w:t>A</w:t>
      </w:r>
      <w:r w:rsidR="0049303A">
        <w:rPr>
          <w:lang w:val="en-US"/>
        </w:rPr>
        <w:t>nne</w:t>
      </w:r>
      <w:r w:rsidRPr="00210866">
        <w:rPr>
          <w:lang w:val="en-US"/>
        </w:rPr>
        <w:t>x 6</w:t>
      </w:r>
    </w:p>
    <w:p w14:paraId="797DBC1A" w14:textId="7F53F23F" w:rsidR="00BD34DD" w:rsidRPr="00210866" w:rsidRDefault="00912C3A" w:rsidP="00E844EA">
      <w:pPr>
        <w:pStyle w:val="berschrift2"/>
        <w:spacing w:after="180"/>
        <w:rPr>
          <w:lang w:val="en-US"/>
        </w:rPr>
      </w:pPr>
      <w:r w:rsidRPr="00210866">
        <w:rPr>
          <w:lang w:val="en-US"/>
        </w:rPr>
        <w:t>Overview of</w:t>
      </w:r>
      <w:r w:rsidR="00E325D9" w:rsidRPr="00210866">
        <w:rPr>
          <w:lang w:val="en-US"/>
        </w:rPr>
        <w:t xml:space="preserve"> </w:t>
      </w:r>
      <w:r w:rsidRPr="00210866">
        <w:rPr>
          <w:lang w:val="en-US"/>
        </w:rPr>
        <w:t>the Application</w:t>
      </w:r>
    </w:p>
    <w:p w14:paraId="24D380EC" w14:textId="77777777" w:rsidR="003B2BB8" w:rsidRPr="00210866" w:rsidRDefault="003B2BB8" w:rsidP="003B2BB8">
      <w:pPr>
        <w:rPr>
          <w:lang w:val="en-US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912C3A" w:rsidRPr="003957F8" w14:paraId="05D23795" w14:textId="77777777" w:rsidTr="003B2BB8">
        <w:trPr>
          <w:trHeight w:val="1641"/>
        </w:trPr>
        <w:tc>
          <w:tcPr>
            <w:tcW w:w="4606" w:type="dxa"/>
          </w:tcPr>
          <w:p w14:paraId="6512B400" w14:textId="1881A7C8" w:rsidR="00912C3A" w:rsidRPr="00210866" w:rsidRDefault="008724DB" w:rsidP="00912C3A">
            <w:pPr>
              <w:tabs>
                <w:tab w:val="left" w:pos="1734"/>
              </w:tabs>
              <w:rPr>
                <w:rFonts w:cs="Arial"/>
                <w:szCs w:val="20"/>
                <w:lang w:val="en-US"/>
              </w:rPr>
            </w:pPr>
            <w:r>
              <w:rPr>
                <w:rFonts w:cs="Arial"/>
                <w:szCs w:val="20"/>
                <w:lang w:val="en-US"/>
              </w:rPr>
              <w:t xml:space="preserve">Helmholtz </w:t>
            </w:r>
            <w:r w:rsidR="00912C3A" w:rsidRPr="00210866">
              <w:rPr>
                <w:rFonts w:cs="Arial"/>
                <w:szCs w:val="20"/>
                <w:lang w:val="en-US"/>
              </w:rPr>
              <w:t xml:space="preserve">Young Investigator Group </w:t>
            </w:r>
            <w:r w:rsidR="00FF045E">
              <w:rPr>
                <w:rFonts w:cs="Arial"/>
                <w:szCs w:val="20"/>
                <w:lang w:val="en-US"/>
              </w:rPr>
              <w:t>l</w:t>
            </w:r>
            <w:r w:rsidR="00912C3A" w:rsidRPr="00210866">
              <w:rPr>
                <w:rFonts w:cs="Arial"/>
                <w:szCs w:val="20"/>
                <w:lang w:val="en-US"/>
              </w:rPr>
              <w:t>eader</w:t>
            </w:r>
          </w:p>
          <w:p w14:paraId="00B68BE6" w14:textId="096110BB" w:rsidR="003B2BB8" w:rsidRPr="00210866" w:rsidRDefault="003B2BB8" w:rsidP="003B2BB8">
            <w:pPr>
              <w:spacing w:before="0" w:after="60" w:line="240" w:lineRule="auto"/>
              <w:jc w:val="left"/>
              <w:rPr>
                <w:rFonts w:cs="Arial"/>
                <w:color w:val="000000" w:themeColor="text1"/>
                <w:sz w:val="18"/>
                <w:szCs w:val="18"/>
                <w:lang w:val="en-US"/>
              </w:rPr>
            </w:pPr>
            <w:r w:rsidRPr="00210866">
              <w:rPr>
                <w:rFonts w:cs="Arial"/>
                <w:sz w:val="18"/>
                <w:szCs w:val="18"/>
                <w:lang w:val="en-US"/>
              </w:rPr>
              <w:t xml:space="preserve">(Name, </w:t>
            </w:r>
            <w:r w:rsidRPr="00210866">
              <w:rPr>
                <w:rFonts w:cs="Arial"/>
                <w:sz w:val="18"/>
                <w:szCs w:val="18"/>
                <w:u w:val="single"/>
                <w:lang w:val="en-US"/>
              </w:rPr>
              <w:t>complete</w:t>
            </w:r>
            <w:r w:rsidRPr="00210866">
              <w:rPr>
                <w:rFonts w:cs="Arial"/>
                <w:sz w:val="18"/>
                <w:szCs w:val="18"/>
                <w:lang w:val="en-US"/>
              </w:rPr>
              <w:t xml:space="preserve"> current address, email and telephone number of the candidate)</w:t>
            </w:r>
          </w:p>
        </w:tc>
        <w:tc>
          <w:tcPr>
            <w:tcW w:w="4606" w:type="dxa"/>
          </w:tcPr>
          <w:p w14:paraId="7621B2B8" w14:textId="77777777" w:rsidR="00912C3A" w:rsidRPr="00210866" w:rsidRDefault="00912C3A" w:rsidP="008B019B">
            <w:pPr>
              <w:rPr>
                <w:lang w:val="en-US"/>
              </w:rPr>
            </w:pPr>
          </w:p>
        </w:tc>
      </w:tr>
      <w:tr w:rsidR="00912C3A" w:rsidRPr="00210866" w14:paraId="7976A131" w14:textId="77777777" w:rsidTr="00BD34DD">
        <w:tc>
          <w:tcPr>
            <w:tcW w:w="4606" w:type="dxa"/>
          </w:tcPr>
          <w:p w14:paraId="6CAAFC02" w14:textId="0A515FB4" w:rsidR="00912C3A" w:rsidRPr="00210866" w:rsidRDefault="008724DB" w:rsidP="00FF045E">
            <w:pPr>
              <w:tabs>
                <w:tab w:val="left" w:pos="2760"/>
              </w:tabs>
              <w:rPr>
                <w:rFonts w:cs="Arial"/>
                <w:color w:val="000000" w:themeColor="text1"/>
                <w:szCs w:val="20"/>
                <w:lang w:val="en-US"/>
              </w:rPr>
            </w:pPr>
            <w:r>
              <w:rPr>
                <w:rFonts w:cs="Arial"/>
                <w:szCs w:val="20"/>
                <w:lang w:val="en-US"/>
              </w:rPr>
              <w:t>Project</w:t>
            </w:r>
            <w:r w:rsidRPr="00210866">
              <w:rPr>
                <w:rFonts w:cs="Arial"/>
                <w:szCs w:val="20"/>
                <w:lang w:val="en-US"/>
              </w:rPr>
              <w:t xml:space="preserve"> </w:t>
            </w:r>
            <w:r w:rsidR="00FF045E">
              <w:rPr>
                <w:rFonts w:cs="Arial"/>
                <w:szCs w:val="20"/>
                <w:lang w:val="en-US"/>
              </w:rPr>
              <w:t>t</w:t>
            </w:r>
            <w:r w:rsidR="00912C3A" w:rsidRPr="00210866">
              <w:rPr>
                <w:rFonts w:cs="Arial"/>
                <w:szCs w:val="20"/>
                <w:lang w:val="en-US"/>
              </w:rPr>
              <w:t>itle</w:t>
            </w:r>
          </w:p>
        </w:tc>
        <w:tc>
          <w:tcPr>
            <w:tcW w:w="4606" w:type="dxa"/>
          </w:tcPr>
          <w:p w14:paraId="2106FDD4" w14:textId="77777777" w:rsidR="00912C3A" w:rsidRPr="00210866" w:rsidRDefault="00912C3A" w:rsidP="008B019B">
            <w:pPr>
              <w:rPr>
                <w:lang w:val="en-US"/>
              </w:rPr>
            </w:pPr>
          </w:p>
          <w:p w14:paraId="7692D15C" w14:textId="77777777" w:rsidR="00E325D9" w:rsidRPr="00210866" w:rsidRDefault="00E325D9" w:rsidP="008B019B">
            <w:pPr>
              <w:rPr>
                <w:lang w:val="en-US"/>
              </w:rPr>
            </w:pPr>
          </w:p>
        </w:tc>
      </w:tr>
      <w:tr w:rsidR="00912C3A" w:rsidRPr="00210866" w14:paraId="39137C7F" w14:textId="77777777" w:rsidTr="003B2BB8">
        <w:trPr>
          <w:trHeight w:val="787"/>
        </w:trPr>
        <w:tc>
          <w:tcPr>
            <w:tcW w:w="4606" w:type="dxa"/>
          </w:tcPr>
          <w:p w14:paraId="5712CEDC" w14:textId="0F3037CA" w:rsidR="00912C3A" w:rsidRPr="00210866" w:rsidRDefault="00104978" w:rsidP="00210866">
            <w:pPr>
              <w:tabs>
                <w:tab w:val="left" w:pos="2760"/>
              </w:tabs>
              <w:rPr>
                <w:rFonts w:cs="Arial"/>
                <w:color w:val="000000" w:themeColor="text1"/>
                <w:szCs w:val="20"/>
                <w:lang w:val="en-US"/>
              </w:rPr>
            </w:pPr>
            <w:r>
              <w:rPr>
                <w:rFonts w:cs="Arial"/>
                <w:szCs w:val="20"/>
                <w:lang w:val="en-US"/>
              </w:rPr>
              <w:t>Nominating</w:t>
            </w:r>
            <w:r w:rsidR="00912C3A" w:rsidRPr="00210866">
              <w:rPr>
                <w:rFonts w:cs="Arial"/>
                <w:szCs w:val="20"/>
                <w:lang w:val="en-US"/>
              </w:rPr>
              <w:t xml:space="preserve"> </w:t>
            </w:r>
            <w:r w:rsidR="00867E65" w:rsidRPr="00210866">
              <w:rPr>
                <w:rFonts w:cs="Arial"/>
                <w:szCs w:val="20"/>
                <w:lang w:val="en-US"/>
              </w:rPr>
              <w:t xml:space="preserve">Helmholtz </w:t>
            </w:r>
            <w:r w:rsidR="00912C3A" w:rsidRPr="00210866">
              <w:rPr>
                <w:rFonts w:cs="Arial"/>
                <w:szCs w:val="20"/>
                <w:lang w:val="en-US"/>
              </w:rPr>
              <w:t>Cent</w:t>
            </w:r>
            <w:r w:rsidR="00210866" w:rsidRPr="00210866">
              <w:rPr>
                <w:rFonts w:cs="Arial"/>
                <w:szCs w:val="20"/>
                <w:lang w:val="en-US"/>
              </w:rPr>
              <w:t>er</w:t>
            </w:r>
            <w:r w:rsidR="00912C3A" w:rsidRPr="00210866">
              <w:rPr>
                <w:rFonts w:cs="Arial"/>
                <w:szCs w:val="20"/>
                <w:lang w:val="en-US"/>
              </w:rPr>
              <w:t xml:space="preserve"> </w:t>
            </w:r>
          </w:p>
        </w:tc>
        <w:tc>
          <w:tcPr>
            <w:tcW w:w="4606" w:type="dxa"/>
          </w:tcPr>
          <w:p w14:paraId="0796A3B8" w14:textId="77777777" w:rsidR="00912C3A" w:rsidRPr="00210866" w:rsidRDefault="00912C3A" w:rsidP="008B019B">
            <w:pPr>
              <w:rPr>
                <w:lang w:val="en-US"/>
              </w:rPr>
            </w:pPr>
          </w:p>
        </w:tc>
      </w:tr>
      <w:tr w:rsidR="003B2BB8" w:rsidRPr="003957F8" w14:paraId="5F6427F8" w14:textId="77777777" w:rsidTr="003B2BB8">
        <w:trPr>
          <w:trHeight w:val="1645"/>
        </w:trPr>
        <w:tc>
          <w:tcPr>
            <w:tcW w:w="4606" w:type="dxa"/>
          </w:tcPr>
          <w:p w14:paraId="70C15837" w14:textId="51212EC6" w:rsidR="003B2BB8" w:rsidRPr="00210866" w:rsidRDefault="003B2BB8" w:rsidP="003B2BB8">
            <w:pPr>
              <w:spacing w:before="240" w:after="60" w:line="240" w:lineRule="auto"/>
              <w:jc w:val="left"/>
              <w:rPr>
                <w:rFonts w:cs="Arial"/>
                <w:szCs w:val="20"/>
                <w:lang w:val="en-US"/>
              </w:rPr>
            </w:pPr>
            <w:r w:rsidRPr="00210866">
              <w:rPr>
                <w:rFonts w:cs="Arial"/>
                <w:szCs w:val="20"/>
                <w:lang w:val="en-US"/>
              </w:rPr>
              <w:t>Name and organizational unit of host scientist</w:t>
            </w:r>
          </w:p>
          <w:p w14:paraId="76E11004" w14:textId="77777777" w:rsidR="003B2BB8" w:rsidRPr="00210866" w:rsidRDefault="003B2BB8" w:rsidP="00912C3A">
            <w:pPr>
              <w:tabs>
                <w:tab w:val="left" w:pos="2760"/>
              </w:tabs>
              <w:rPr>
                <w:rFonts w:cs="Arial"/>
                <w:szCs w:val="20"/>
                <w:lang w:val="en-US"/>
              </w:rPr>
            </w:pPr>
          </w:p>
        </w:tc>
        <w:tc>
          <w:tcPr>
            <w:tcW w:w="4606" w:type="dxa"/>
          </w:tcPr>
          <w:p w14:paraId="33304F6F" w14:textId="77777777" w:rsidR="003B2BB8" w:rsidRPr="00210866" w:rsidRDefault="003B2BB8" w:rsidP="008B019B">
            <w:pPr>
              <w:rPr>
                <w:szCs w:val="20"/>
                <w:lang w:val="en-US"/>
              </w:rPr>
            </w:pPr>
          </w:p>
        </w:tc>
      </w:tr>
      <w:tr w:rsidR="00912C3A" w:rsidRPr="00210866" w14:paraId="2BC54BF9" w14:textId="77777777" w:rsidTr="003B2BB8">
        <w:trPr>
          <w:trHeight w:val="705"/>
        </w:trPr>
        <w:tc>
          <w:tcPr>
            <w:tcW w:w="4606" w:type="dxa"/>
          </w:tcPr>
          <w:p w14:paraId="3B9BE5E2" w14:textId="15722B1D" w:rsidR="00912C3A" w:rsidRPr="00210866" w:rsidRDefault="00210866" w:rsidP="00867E65">
            <w:pPr>
              <w:tabs>
                <w:tab w:val="left" w:pos="2760"/>
              </w:tabs>
              <w:rPr>
                <w:rFonts w:cs="Arial"/>
                <w:color w:val="000000" w:themeColor="text1"/>
                <w:szCs w:val="20"/>
                <w:lang w:val="en-US"/>
              </w:rPr>
            </w:pPr>
            <w:r w:rsidRPr="00210866">
              <w:rPr>
                <w:rFonts w:cs="Arial"/>
                <w:szCs w:val="20"/>
                <w:lang w:val="en-US"/>
              </w:rPr>
              <w:t xml:space="preserve">German </w:t>
            </w:r>
            <w:r w:rsidR="00867E65">
              <w:rPr>
                <w:rFonts w:cs="Arial"/>
                <w:szCs w:val="20"/>
                <w:lang w:val="en-US"/>
              </w:rPr>
              <w:t>u</w:t>
            </w:r>
            <w:r w:rsidR="00912C3A" w:rsidRPr="00210866">
              <w:rPr>
                <w:rFonts w:cs="Arial"/>
                <w:szCs w:val="20"/>
                <w:lang w:val="en-US"/>
              </w:rPr>
              <w:t>niversity</w:t>
            </w:r>
            <w:r>
              <w:rPr>
                <w:rFonts w:cs="Arial"/>
                <w:szCs w:val="20"/>
                <w:lang w:val="en-US"/>
              </w:rPr>
              <w:t xml:space="preserve"> </w:t>
            </w:r>
            <w:r w:rsidR="00867E65">
              <w:rPr>
                <w:rFonts w:cs="Arial"/>
                <w:szCs w:val="20"/>
                <w:lang w:val="en-US"/>
              </w:rPr>
              <w:t>p</w:t>
            </w:r>
            <w:r>
              <w:rPr>
                <w:rFonts w:cs="Arial"/>
                <w:szCs w:val="20"/>
                <w:lang w:val="en-US"/>
              </w:rPr>
              <w:t>artner</w:t>
            </w:r>
          </w:p>
        </w:tc>
        <w:tc>
          <w:tcPr>
            <w:tcW w:w="4606" w:type="dxa"/>
          </w:tcPr>
          <w:p w14:paraId="66CEEF75" w14:textId="77777777" w:rsidR="00912C3A" w:rsidRPr="00210866" w:rsidRDefault="00912C3A" w:rsidP="008B019B">
            <w:pPr>
              <w:rPr>
                <w:lang w:val="en-US"/>
              </w:rPr>
            </w:pPr>
          </w:p>
        </w:tc>
      </w:tr>
      <w:tr w:rsidR="00912C3A" w:rsidRPr="00210866" w14:paraId="3E42A38E" w14:textId="77777777" w:rsidTr="003B2BB8">
        <w:trPr>
          <w:trHeight w:val="842"/>
        </w:trPr>
        <w:tc>
          <w:tcPr>
            <w:tcW w:w="4606" w:type="dxa"/>
          </w:tcPr>
          <w:p w14:paraId="4B005B95" w14:textId="555BA3DE" w:rsidR="00912C3A" w:rsidRPr="00210866" w:rsidRDefault="00912C3A" w:rsidP="00912C3A">
            <w:pPr>
              <w:tabs>
                <w:tab w:val="left" w:pos="2760"/>
              </w:tabs>
              <w:rPr>
                <w:rFonts w:cs="Arial"/>
                <w:color w:val="000000" w:themeColor="text1"/>
                <w:szCs w:val="20"/>
                <w:lang w:val="en-US"/>
              </w:rPr>
            </w:pP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>Helmholtz Research Field</w:t>
            </w:r>
          </w:p>
        </w:tc>
        <w:tc>
          <w:tcPr>
            <w:tcW w:w="4606" w:type="dxa"/>
          </w:tcPr>
          <w:p w14:paraId="67C651F2" w14:textId="77777777" w:rsidR="00912C3A" w:rsidRPr="00210866" w:rsidRDefault="00912C3A" w:rsidP="008B019B">
            <w:pPr>
              <w:rPr>
                <w:lang w:val="en-US"/>
              </w:rPr>
            </w:pPr>
          </w:p>
        </w:tc>
      </w:tr>
      <w:tr w:rsidR="00E844EA" w:rsidRPr="003957F8" w14:paraId="261930F8" w14:textId="77777777" w:rsidTr="003B2BB8">
        <w:trPr>
          <w:trHeight w:val="996"/>
        </w:trPr>
        <w:tc>
          <w:tcPr>
            <w:tcW w:w="4606" w:type="dxa"/>
          </w:tcPr>
          <w:p w14:paraId="6AE22003" w14:textId="57BDD611" w:rsidR="00E844EA" w:rsidRPr="00210866" w:rsidRDefault="00E844EA" w:rsidP="00210866">
            <w:pPr>
              <w:tabs>
                <w:tab w:val="left" w:pos="2760"/>
              </w:tabs>
              <w:rPr>
                <w:rFonts w:cs="Arial"/>
                <w:color w:val="000000" w:themeColor="text1"/>
                <w:szCs w:val="20"/>
                <w:lang w:val="en-US"/>
              </w:rPr>
            </w:pP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>Helmholtz Program</w:t>
            </w:r>
            <w:r w:rsidR="008724DB">
              <w:rPr>
                <w:rFonts w:cs="Arial"/>
                <w:color w:val="000000" w:themeColor="text1"/>
                <w:szCs w:val="20"/>
                <w:lang w:val="en-US"/>
              </w:rPr>
              <w:t>-orientied funding stream</w:t>
            </w:r>
            <w:r w:rsidR="00DB4734">
              <w:rPr>
                <w:rFonts w:cs="Arial"/>
                <w:color w:val="000000" w:themeColor="text1"/>
                <w:szCs w:val="20"/>
                <w:lang w:val="en-US"/>
              </w:rPr>
              <w:t xml:space="preserve"> (PoF)</w:t>
            </w:r>
          </w:p>
        </w:tc>
        <w:tc>
          <w:tcPr>
            <w:tcW w:w="4606" w:type="dxa"/>
          </w:tcPr>
          <w:p w14:paraId="7FF2F11F" w14:textId="77777777" w:rsidR="00E844EA" w:rsidRPr="00210866" w:rsidRDefault="00E844EA" w:rsidP="008B019B">
            <w:pPr>
              <w:rPr>
                <w:lang w:val="en-US"/>
              </w:rPr>
            </w:pPr>
          </w:p>
        </w:tc>
      </w:tr>
    </w:tbl>
    <w:p w14:paraId="2DB042EB" w14:textId="77777777" w:rsidR="003B2BB8" w:rsidRPr="00210866" w:rsidRDefault="003B2BB8" w:rsidP="00E844EA">
      <w:pPr>
        <w:tabs>
          <w:tab w:val="left" w:pos="2760"/>
        </w:tabs>
        <w:spacing w:before="360"/>
        <w:rPr>
          <w:rFonts w:cs="Arial"/>
          <w:b/>
          <w:color w:val="005AA0"/>
          <w:sz w:val="24"/>
          <w:szCs w:val="24"/>
          <w:lang w:val="en-US"/>
        </w:rPr>
      </w:pPr>
    </w:p>
    <w:p w14:paraId="582416D8" w14:textId="77777777" w:rsidR="003B2BB8" w:rsidRPr="00210866" w:rsidRDefault="003B2BB8">
      <w:pPr>
        <w:spacing w:before="0" w:after="0" w:line="240" w:lineRule="auto"/>
        <w:jc w:val="left"/>
        <w:rPr>
          <w:rFonts w:cs="Arial"/>
          <w:b/>
          <w:color w:val="005AA0"/>
          <w:sz w:val="24"/>
          <w:szCs w:val="24"/>
          <w:lang w:val="en-US"/>
        </w:rPr>
      </w:pPr>
      <w:r w:rsidRPr="00210866">
        <w:rPr>
          <w:rFonts w:cs="Arial"/>
          <w:b/>
          <w:color w:val="005AA0"/>
          <w:sz w:val="24"/>
          <w:szCs w:val="24"/>
          <w:lang w:val="en-US"/>
        </w:rPr>
        <w:br w:type="page"/>
      </w:r>
    </w:p>
    <w:p w14:paraId="6E4B087A" w14:textId="2BC61F14" w:rsidR="00E325D9" w:rsidRPr="00210866" w:rsidRDefault="00867E65" w:rsidP="00E844EA">
      <w:pPr>
        <w:tabs>
          <w:tab w:val="left" w:pos="2760"/>
        </w:tabs>
        <w:spacing w:before="360"/>
        <w:rPr>
          <w:rFonts w:cs="Arial"/>
          <w:b/>
          <w:color w:val="005AA0"/>
          <w:sz w:val="24"/>
          <w:szCs w:val="24"/>
          <w:lang w:val="en-US"/>
        </w:rPr>
      </w:pPr>
      <w:r>
        <w:rPr>
          <w:rFonts w:cs="Arial"/>
          <w:b/>
          <w:color w:val="005AA0"/>
          <w:sz w:val="24"/>
          <w:szCs w:val="24"/>
          <w:lang w:val="en-US"/>
        </w:rPr>
        <w:lastRenderedPageBreak/>
        <w:t>Candidate</w:t>
      </w:r>
      <w:r w:rsidR="00E844EA" w:rsidRPr="00210866">
        <w:rPr>
          <w:rFonts w:cs="Arial"/>
          <w:b/>
          <w:color w:val="005AA0"/>
          <w:sz w:val="24"/>
          <w:szCs w:val="24"/>
          <w:lang w:val="en-US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E325D9" w:rsidRPr="003957F8" w14:paraId="0A2A6DA1" w14:textId="77777777" w:rsidTr="00233C65">
        <w:tc>
          <w:tcPr>
            <w:tcW w:w="4606" w:type="dxa"/>
          </w:tcPr>
          <w:p w14:paraId="5E807B96" w14:textId="315817CE" w:rsidR="00E325D9" w:rsidRPr="00210866" w:rsidRDefault="00280654" w:rsidP="00867E65">
            <w:pPr>
              <w:tabs>
                <w:tab w:val="left" w:pos="2760"/>
              </w:tabs>
              <w:rPr>
                <w:rFonts w:cs="Arial"/>
                <w:color w:val="000000" w:themeColor="text1"/>
                <w:szCs w:val="20"/>
                <w:lang w:val="en-US"/>
              </w:rPr>
            </w:pP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>Curr</w:t>
            </w:r>
            <w:r w:rsidR="00E325D9"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ent </w:t>
            </w:r>
            <w:r w:rsidR="00867E65">
              <w:rPr>
                <w:rFonts w:cs="Arial"/>
                <w:color w:val="000000" w:themeColor="text1"/>
                <w:szCs w:val="20"/>
                <w:lang w:val="en-US"/>
              </w:rPr>
              <w:t>h</w:t>
            </w:r>
            <w:r w:rsidR="00E325D9"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ost </w:t>
            </w:r>
            <w:r w:rsidR="00867E65">
              <w:rPr>
                <w:rFonts w:cs="Arial"/>
                <w:color w:val="000000" w:themeColor="text1"/>
                <w:szCs w:val="20"/>
                <w:lang w:val="en-US"/>
              </w:rPr>
              <w:t>i</w:t>
            </w:r>
            <w:r w:rsidR="00E325D9" w:rsidRPr="00210866">
              <w:rPr>
                <w:rFonts w:cs="Arial"/>
                <w:color w:val="000000" w:themeColor="text1"/>
                <w:szCs w:val="20"/>
                <w:lang w:val="en-US"/>
              </w:rPr>
              <w:t>nstitution</w:t>
            </w:r>
            <w:r w:rsidR="008724DB">
              <w:rPr>
                <w:rFonts w:cs="Arial"/>
                <w:color w:val="000000" w:themeColor="text1"/>
                <w:szCs w:val="20"/>
                <w:lang w:val="en-US"/>
              </w:rPr>
              <w:t xml:space="preserve"> and current </w:t>
            </w:r>
            <w:r w:rsidR="00DB4734">
              <w:rPr>
                <w:rFonts w:cs="Arial"/>
                <w:color w:val="000000" w:themeColor="text1"/>
                <w:szCs w:val="20"/>
                <w:lang w:val="en-US"/>
              </w:rPr>
              <w:t>employment</w:t>
            </w:r>
            <w:r w:rsidR="008724DB">
              <w:rPr>
                <w:rFonts w:cs="Arial"/>
                <w:color w:val="000000" w:themeColor="text1"/>
                <w:szCs w:val="20"/>
                <w:lang w:val="en-US"/>
              </w:rPr>
              <w:t xml:space="preserve"> status</w:t>
            </w:r>
            <w:r w:rsidR="00DB4734">
              <w:rPr>
                <w:rFonts w:cs="Arial"/>
                <w:color w:val="000000" w:themeColor="text1"/>
                <w:szCs w:val="20"/>
                <w:lang w:val="en-US"/>
              </w:rPr>
              <w:t xml:space="preserve"> (including start and end date, if case of fixed-term contracts)</w:t>
            </w:r>
          </w:p>
        </w:tc>
        <w:tc>
          <w:tcPr>
            <w:tcW w:w="4606" w:type="dxa"/>
          </w:tcPr>
          <w:p w14:paraId="02121132" w14:textId="77777777" w:rsidR="00E325D9" w:rsidRPr="00210866" w:rsidRDefault="00E325D9" w:rsidP="008B019B">
            <w:pPr>
              <w:rPr>
                <w:lang w:val="en-US"/>
              </w:rPr>
            </w:pPr>
          </w:p>
        </w:tc>
      </w:tr>
      <w:tr w:rsidR="00E325D9" w:rsidRPr="00210866" w14:paraId="1008A8DF" w14:textId="77777777" w:rsidTr="00233C65">
        <w:tc>
          <w:tcPr>
            <w:tcW w:w="4606" w:type="dxa"/>
          </w:tcPr>
          <w:p w14:paraId="7CBBEA9A" w14:textId="460902B5" w:rsidR="00E325D9" w:rsidRPr="00210866" w:rsidRDefault="00E325D9" w:rsidP="00E325D9">
            <w:pPr>
              <w:tabs>
                <w:tab w:val="left" w:pos="2760"/>
              </w:tabs>
              <w:rPr>
                <w:rFonts w:cs="Arial"/>
                <w:color w:val="000000" w:themeColor="text1"/>
                <w:szCs w:val="20"/>
                <w:lang w:val="en-US"/>
              </w:rPr>
            </w:pP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Gender </w:t>
            </w:r>
          </w:p>
        </w:tc>
        <w:tc>
          <w:tcPr>
            <w:tcW w:w="4606" w:type="dxa"/>
          </w:tcPr>
          <w:p w14:paraId="5023FF5E" w14:textId="77777777" w:rsidR="00E325D9" w:rsidRPr="00210866" w:rsidRDefault="00E325D9" w:rsidP="008B019B">
            <w:pPr>
              <w:rPr>
                <w:lang w:val="en-US"/>
              </w:rPr>
            </w:pPr>
          </w:p>
        </w:tc>
      </w:tr>
      <w:tr w:rsidR="00E325D9" w:rsidRPr="00210866" w14:paraId="2F0E00FD" w14:textId="77777777" w:rsidTr="00233C65">
        <w:tc>
          <w:tcPr>
            <w:tcW w:w="4606" w:type="dxa"/>
          </w:tcPr>
          <w:p w14:paraId="55799C5B" w14:textId="6804EE71" w:rsidR="00E325D9" w:rsidRPr="00210866" w:rsidRDefault="00E325D9" w:rsidP="00E325D9">
            <w:pPr>
              <w:tabs>
                <w:tab w:val="left" w:pos="2760"/>
              </w:tabs>
              <w:rPr>
                <w:rFonts w:cs="Arial"/>
                <w:color w:val="000000" w:themeColor="text1"/>
                <w:szCs w:val="20"/>
                <w:lang w:val="en-US"/>
              </w:rPr>
            </w:pP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>Nationality</w:t>
            </w:r>
          </w:p>
        </w:tc>
        <w:tc>
          <w:tcPr>
            <w:tcW w:w="4606" w:type="dxa"/>
          </w:tcPr>
          <w:p w14:paraId="357044D9" w14:textId="77777777" w:rsidR="00E325D9" w:rsidRPr="00210866" w:rsidRDefault="00E325D9" w:rsidP="008B019B">
            <w:pPr>
              <w:rPr>
                <w:lang w:val="en-US"/>
              </w:rPr>
            </w:pPr>
          </w:p>
        </w:tc>
      </w:tr>
      <w:tr w:rsidR="003207C8" w:rsidRPr="00210866" w14:paraId="46F6450A" w14:textId="77777777" w:rsidTr="00233C65">
        <w:tc>
          <w:tcPr>
            <w:tcW w:w="4606" w:type="dxa"/>
          </w:tcPr>
          <w:p w14:paraId="64C12CD9" w14:textId="480AE8A6" w:rsidR="003207C8" w:rsidRPr="00210866" w:rsidRDefault="003207C8" w:rsidP="008B019B">
            <w:pPr>
              <w:tabs>
                <w:tab w:val="left" w:pos="2760"/>
              </w:tabs>
              <w:rPr>
                <w:rFonts w:cs="Arial"/>
                <w:color w:val="000000" w:themeColor="text1"/>
                <w:szCs w:val="20"/>
                <w:lang w:val="en-US"/>
              </w:rPr>
            </w:pP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Date of </w:t>
            </w:r>
            <w:r w:rsidR="008B019B">
              <w:rPr>
                <w:rFonts w:cs="Arial"/>
                <w:color w:val="000000" w:themeColor="text1"/>
                <w:szCs w:val="20"/>
                <w:lang w:val="en-US"/>
              </w:rPr>
              <w:t>doctorate</w:t>
            </w:r>
          </w:p>
        </w:tc>
        <w:tc>
          <w:tcPr>
            <w:tcW w:w="4606" w:type="dxa"/>
          </w:tcPr>
          <w:p w14:paraId="61E2702C" w14:textId="77777777" w:rsidR="003207C8" w:rsidRPr="00210866" w:rsidRDefault="003207C8" w:rsidP="008B019B">
            <w:pPr>
              <w:rPr>
                <w:lang w:val="en-US"/>
              </w:rPr>
            </w:pPr>
          </w:p>
        </w:tc>
      </w:tr>
      <w:tr w:rsidR="003207C8" w:rsidRPr="003957F8" w14:paraId="566CFC18" w14:textId="77777777" w:rsidTr="00233C65">
        <w:tc>
          <w:tcPr>
            <w:tcW w:w="4606" w:type="dxa"/>
          </w:tcPr>
          <w:p w14:paraId="70C3708A" w14:textId="6371DDBB" w:rsidR="003207C8" w:rsidRPr="00210866" w:rsidRDefault="003207C8" w:rsidP="003207C8">
            <w:pPr>
              <w:tabs>
                <w:tab w:val="left" w:pos="2760"/>
              </w:tabs>
              <w:rPr>
                <w:rFonts w:cs="Arial"/>
                <w:color w:val="000000" w:themeColor="text1"/>
                <w:szCs w:val="20"/>
                <w:lang w:val="en-US"/>
              </w:rPr>
            </w:pP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>Date of birth of children</w:t>
            </w:r>
            <w:r w:rsidR="0049303A">
              <w:rPr>
                <w:rFonts w:cs="Arial"/>
                <w:color w:val="000000" w:themeColor="text1"/>
                <w:szCs w:val="20"/>
                <w:lang w:val="en-US"/>
              </w:rPr>
              <w:t>,</w:t>
            </w: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 if applicable</w:t>
            </w:r>
          </w:p>
        </w:tc>
        <w:tc>
          <w:tcPr>
            <w:tcW w:w="4606" w:type="dxa"/>
          </w:tcPr>
          <w:p w14:paraId="14C14B28" w14:textId="77777777" w:rsidR="003207C8" w:rsidRPr="00210866" w:rsidRDefault="003207C8" w:rsidP="008B019B">
            <w:pPr>
              <w:rPr>
                <w:lang w:val="en-US"/>
              </w:rPr>
            </w:pPr>
          </w:p>
        </w:tc>
      </w:tr>
      <w:tr w:rsidR="003207C8" w:rsidRPr="003957F8" w14:paraId="475BDEA6" w14:textId="77777777" w:rsidTr="00233C65">
        <w:tc>
          <w:tcPr>
            <w:tcW w:w="4606" w:type="dxa"/>
          </w:tcPr>
          <w:p w14:paraId="433474FE" w14:textId="7BA8863B" w:rsidR="00210866" w:rsidRDefault="003207C8" w:rsidP="003207C8">
            <w:pPr>
              <w:tabs>
                <w:tab w:val="left" w:pos="2760"/>
              </w:tabs>
              <w:rPr>
                <w:rFonts w:cs="Arial"/>
                <w:color w:val="000000" w:themeColor="text1"/>
                <w:szCs w:val="20"/>
                <w:lang w:val="en-US"/>
              </w:rPr>
            </w:pP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International </w:t>
            </w:r>
            <w:r w:rsidR="00867E65">
              <w:rPr>
                <w:rFonts w:cs="Arial"/>
                <w:color w:val="000000" w:themeColor="text1"/>
                <w:szCs w:val="20"/>
                <w:lang w:val="en-US"/>
              </w:rPr>
              <w:t>r</w:t>
            </w: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esearch </w:t>
            </w:r>
            <w:r w:rsidR="00867E65">
              <w:rPr>
                <w:rFonts w:cs="Arial"/>
                <w:color w:val="000000" w:themeColor="text1"/>
                <w:szCs w:val="20"/>
                <w:lang w:val="en-US"/>
              </w:rPr>
              <w:t>e</w:t>
            </w: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xperience </w:t>
            </w:r>
          </w:p>
          <w:p w14:paraId="2E101842" w14:textId="4E790F29" w:rsidR="003207C8" w:rsidRPr="00210866" w:rsidRDefault="003207C8" w:rsidP="003207C8">
            <w:pPr>
              <w:tabs>
                <w:tab w:val="left" w:pos="2760"/>
              </w:tabs>
              <w:rPr>
                <w:rFonts w:cs="Arial"/>
                <w:color w:val="000000" w:themeColor="text1"/>
                <w:szCs w:val="20"/>
                <w:lang w:val="en-US"/>
              </w:rPr>
            </w:pP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>(please indicate durations)</w:t>
            </w:r>
          </w:p>
        </w:tc>
        <w:tc>
          <w:tcPr>
            <w:tcW w:w="4606" w:type="dxa"/>
          </w:tcPr>
          <w:p w14:paraId="6B38DA10" w14:textId="77777777" w:rsidR="003207C8" w:rsidRPr="00210866" w:rsidRDefault="003207C8" w:rsidP="008B019B">
            <w:pPr>
              <w:rPr>
                <w:lang w:val="en-US"/>
              </w:rPr>
            </w:pPr>
          </w:p>
          <w:p w14:paraId="7F128847" w14:textId="77777777" w:rsidR="003207C8" w:rsidRPr="00210866" w:rsidRDefault="003207C8" w:rsidP="008B019B">
            <w:pPr>
              <w:rPr>
                <w:lang w:val="en-US"/>
              </w:rPr>
            </w:pPr>
          </w:p>
          <w:p w14:paraId="3A7F7943" w14:textId="77777777" w:rsidR="003207C8" w:rsidRPr="00210866" w:rsidRDefault="003207C8" w:rsidP="008B019B">
            <w:pPr>
              <w:rPr>
                <w:lang w:val="en-US"/>
              </w:rPr>
            </w:pPr>
          </w:p>
        </w:tc>
      </w:tr>
      <w:tr w:rsidR="00E325D9" w:rsidRPr="003957F8" w14:paraId="5E119355" w14:textId="77777777" w:rsidTr="00233C65">
        <w:tc>
          <w:tcPr>
            <w:tcW w:w="4606" w:type="dxa"/>
          </w:tcPr>
          <w:p w14:paraId="6D9A0C70" w14:textId="738E3B4E" w:rsidR="00E325D9" w:rsidRPr="00210866" w:rsidRDefault="00E325D9" w:rsidP="00E325D9">
            <w:pPr>
              <w:tabs>
                <w:tab w:val="left" w:pos="2760"/>
              </w:tabs>
              <w:rPr>
                <w:rFonts w:cs="Arial"/>
                <w:color w:val="000000" w:themeColor="text1"/>
                <w:szCs w:val="20"/>
                <w:lang w:val="en-US"/>
              </w:rPr>
            </w:pP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Short CV (max. </w:t>
            </w:r>
            <w:r w:rsidR="008B019B">
              <w:rPr>
                <w:rFonts w:cs="Arial"/>
                <w:color w:val="000000" w:themeColor="text1"/>
                <w:szCs w:val="20"/>
                <w:lang w:val="en-US"/>
              </w:rPr>
              <w:t xml:space="preserve"> 450 characters, in table form</w:t>
            </w:r>
            <w:r w:rsidR="00C872FF">
              <w:rPr>
                <w:rFonts w:cs="Arial"/>
                <w:color w:val="000000" w:themeColor="text1"/>
                <w:szCs w:val="20"/>
                <w:lang w:val="en-US"/>
              </w:rPr>
              <w:t>)</w:t>
            </w:r>
          </w:p>
          <w:p w14:paraId="0ED71277" w14:textId="0645EA26" w:rsidR="00051159" w:rsidRPr="00210866" w:rsidRDefault="00051159" w:rsidP="00210866">
            <w:pPr>
              <w:tabs>
                <w:tab w:val="left" w:pos="2760"/>
              </w:tabs>
              <w:rPr>
                <w:rFonts w:cs="Arial"/>
                <w:color w:val="000000" w:themeColor="text1"/>
                <w:szCs w:val="20"/>
                <w:lang w:val="en-US"/>
              </w:rPr>
            </w:pP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>(</w:t>
            </w:r>
            <w:r w:rsidR="00210866"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Please </w:t>
            </w: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>includ</w:t>
            </w:r>
            <w:r w:rsid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e </w:t>
            </w: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>working experience, PhD and academic studies; please indicate durations)</w:t>
            </w:r>
          </w:p>
        </w:tc>
        <w:tc>
          <w:tcPr>
            <w:tcW w:w="4606" w:type="dxa"/>
          </w:tcPr>
          <w:p w14:paraId="42FD7A39" w14:textId="77777777" w:rsidR="00E325D9" w:rsidRPr="00210866" w:rsidRDefault="00E325D9" w:rsidP="008B019B">
            <w:pPr>
              <w:rPr>
                <w:lang w:val="en-US"/>
              </w:rPr>
            </w:pPr>
          </w:p>
          <w:p w14:paraId="1146BAE5" w14:textId="77777777" w:rsidR="00E325D9" w:rsidRPr="00210866" w:rsidRDefault="00E325D9" w:rsidP="008B019B">
            <w:pPr>
              <w:rPr>
                <w:lang w:val="en-US"/>
              </w:rPr>
            </w:pPr>
          </w:p>
          <w:p w14:paraId="7A7122F3" w14:textId="77777777" w:rsidR="003207C8" w:rsidRPr="00210866" w:rsidRDefault="003207C8" w:rsidP="008B019B">
            <w:pPr>
              <w:rPr>
                <w:lang w:val="en-US"/>
              </w:rPr>
            </w:pPr>
          </w:p>
          <w:p w14:paraId="560C84C4" w14:textId="77777777" w:rsidR="00051159" w:rsidRPr="00210866" w:rsidRDefault="00051159" w:rsidP="008B019B">
            <w:pPr>
              <w:rPr>
                <w:lang w:val="en-US"/>
              </w:rPr>
            </w:pPr>
          </w:p>
          <w:p w14:paraId="6BEC29EE" w14:textId="77777777" w:rsidR="00051159" w:rsidRPr="00210866" w:rsidRDefault="00051159" w:rsidP="008B019B">
            <w:pPr>
              <w:rPr>
                <w:lang w:val="en-US"/>
              </w:rPr>
            </w:pPr>
          </w:p>
        </w:tc>
      </w:tr>
      <w:tr w:rsidR="00E325D9" w:rsidRPr="003957F8" w14:paraId="24852BFF" w14:textId="77777777" w:rsidTr="004A2CB3">
        <w:trPr>
          <w:trHeight w:val="55"/>
        </w:trPr>
        <w:tc>
          <w:tcPr>
            <w:tcW w:w="4606" w:type="dxa"/>
          </w:tcPr>
          <w:p w14:paraId="0473E8C3" w14:textId="591D8F49" w:rsidR="00E325D9" w:rsidRPr="00210866" w:rsidRDefault="00051159" w:rsidP="00051159">
            <w:pPr>
              <w:tabs>
                <w:tab w:val="left" w:pos="2760"/>
              </w:tabs>
              <w:rPr>
                <w:rFonts w:cs="Arial"/>
                <w:color w:val="000000" w:themeColor="text1"/>
                <w:szCs w:val="20"/>
                <w:lang w:val="en-US"/>
              </w:rPr>
            </w:pP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Summary of </w:t>
            </w:r>
            <w:r w:rsidR="00280654" w:rsidRPr="00210866">
              <w:rPr>
                <w:rFonts w:cs="Arial"/>
                <w:color w:val="000000" w:themeColor="text1"/>
                <w:szCs w:val="20"/>
                <w:lang w:val="en-US"/>
              </w:rPr>
              <w:t>p</w:t>
            </w:r>
            <w:r w:rsidR="00E325D9"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ublications (max. </w:t>
            </w:r>
            <w:r w:rsidR="008B019B">
              <w:rPr>
                <w:rFonts w:cs="Arial"/>
                <w:color w:val="000000" w:themeColor="text1"/>
                <w:szCs w:val="20"/>
                <w:lang w:val="en-US"/>
              </w:rPr>
              <w:t>300 characters</w:t>
            </w:r>
            <w:r w:rsidR="00E325D9" w:rsidRPr="00210866">
              <w:rPr>
                <w:rFonts w:cs="Arial"/>
                <w:color w:val="000000" w:themeColor="text1"/>
                <w:szCs w:val="20"/>
                <w:lang w:val="en-US"/>
              </w:rPr>
              <w:t>)</w:t>
            </w: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 </w:t>
            </w:r>
          </w:p>
          <w:p w14:paraId="5C8B7C06" w14:textId="20964C16" w:rsidR="00051159" w:rsidRPr="00210866" w:rsidRDefault="00051159" w:rsidP="00BA6AC9">
            <w:pPr>
              <w:tabs>
                <w:tab w:val="left" w:pos="2760"/>
              </w:tabs>
              <w:rPr>
                <w:rFonts w:cs="Arial"/>
                <w:color w:val="000000" w:themeColor="text1"/>
                <w:szCs w:val="20"/>
                <w:lang w:val="en-US"/>
              </w:rPr>
            </w:pP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>(Please include total number of publications, Hirsch-Index</w:t>
            </w:r>
            <w:r w:rsidR="00BA6AC9">
              <w:rPr>
                <w:rFonts w:cs="Arial"/>
                <w:color w:val="000000" w:themeColor="text1"/>
                <w:szCs w:val="20"/>
                <w:lang w:val="en-US"/>
              </w:rPr>
              <w:t xml:space="preserve"> (please indicate</w:t>
            </w:r>
            <w:r w:rsidR="00BA6AC9" w:rsidRPr="00BA6AC9">
              <w:rPr>
                <w:rFonts w:cs="Arial"/>
                <w:color w:val="000000" w:themeColor="text1"/>
                <w:szCs w:val="20"/>
                <w:lang w:val="en-US"/>
              </w:rPr>
              <w:t xml:space="preserve"> citation data</w:t>
            </w:r>
            <w:r w:rsidR="00BA6AC9">
              <w:rPr>
                <w:rFonts w:cs="Arial"/>
                <w:color w:val="000000" w:themeColor="text1"/>
                <w:szCs w:val="20"/>
                <w:lang w:val="en-US"/>
              </w:rPr>
              <w:t>base)</w:t>
            </w: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; first authorships (if applicable), please highlight </w:t>
            </w:r>
            <w:r w:rsidR="008B019B">
              <w:rPr>
                <w:rFonts w:cs="Arial"/>
                <w:color w:val="000000" w:themeColor="text1"/>
                <w:szCs w:val="20"/>
                <w:lang w:val="en-US"/>
              </w:rPr>
              <w:t xml:space="preserve">three </w:t>
            </w: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crucial contributions to your field).  </w:t>
            </w:r>
          </w:p>
        </w:tc>
        <w:tc>
          <w:tcPr>
            <w:tcW w:w="4606" w:type="dxa"/>
          </w:tcPr>
          <w:p w14:paraId="66727665" w14:textId="77777777" w:rsidR="00E325D9" w:rsidRPr="00210866" w:rsidRDefault="00E325D9" w:rsidP="008B019B">
            <w:pPr>
              <w:rPr>
                <w:lang w:val="en-US"/>
              </w:rPr>
            </w:pPr>
          </w:p>
          <w:p w14:paraId="4A9F886E" w14:textId="77777777" w:rsidR="00E325D9" w:rsidRPr="00210866" w:rsidRDefault="00E325D9" w:rsidP="008B019B">
            <w:pPr>
              <w:rPr>
                <w:lang w:val="en-US"/>
              </w:rPr>
            </w:pPr>
          </w:p>
          <w:p w14:paraId="5A4E96DC" w14:textId="77777777" w:rsidR="00E325D9" w:rsidRPr="00210866" w:rsidRDefault="00E325D9" w:rsidP="008B019B">
            <w:pPr>
              <w:rPr>
                <w:lang w:val="en-US"/>
              </w:rPr>
            </w:pPr>
          </w:p>
          <w:p w14:paraId="17EF93AC" w14:textId="77777777" w:rsidR="00E325D9" w:rsidRPr="00210866" w:rsidRDefault="00E325D9" w:rsidP="008B019B">
            <w:pPr>
              <w:rPr>
                <w:lang w:val="en-US"/>
              </w:rPr>
            </w:pPr>
          </w:p>
          <w:p w14:paraId="6E21DF6C" w14:textId="77777777" w:rsidR="003207C8" w:rsidRPr="00210866" w:rsidRDefault="003207C8" w:rsidP="008B019B">
            <w:pPr>
              <w:rPr>
                <w:lang w:val="en-US"/>
              </w:rPr>
            </w:pPr>
          </w:p>
        </w:tc>
      </w:tr>
      <w:tr w:rsidR="008B019B" w:rsidRPr="003957F8" w14:paraId="406EF8C6" w14:textId="77777777" w:rsidTr="004A2CB3">
        <w:trPr>
          <w:trHeight w:val="55"/>
        </w:trPr>
        <w:tc>
          <w:tcPr>
            <w:tcW w:w="4606" w:type="dxa"/>
          </w:tcPr>
          <w:p w14:paraId="30EC986C" w14:textId="572B8DDF" w:rsidR="008B019B" w:rsidRPr="00210866" w:rsidRDefault="008B019B" w:rsidP="00051159">
            <w:pPr>
              <w:tabs>
                <w:tab w:val="left" w:pos="2760"/>
              </w:tabs>
              <w:rPr>
                <w:rFonts w:cs="Arial"/>
                <w:color w:val="000000" w:themeColor="text1"/>
                <w:szCs w:val="20"/>
                <w:lang w:val="en-US"/>
              </w:rPr>
            </w:pPr>
            <w:r>
              <w:rPr>
                <w:rFonts w:cs="Arial"/>
                <w:color w:val="000000" w:themeColor="text1"/>
                <w:szCs w:val="20"/>
                <w:lang w:val="en-US"/>
              </w:rPr>
              <w:t>Summary of awards (max. 200 characters)</w:t>
            </w:r>
          </w:p>
        </w:tc>
        <w:tc>
          <w:tcPr>
            <w:tcW w:w="4606" w:type="dxa"/>
          </w:tcPr>
          <w:p w14:paraId="5E0ECA8B" w14:textId="77777777" w:rsidR="008B019B" w:rsidRDefault="008B019B" w:rsidP="008B019B">
            <w:pPr>
              <w:rPr>
                <w:lang w:val="en-US"/>
              </w:rPr>
            </w:pPr>
          </w:p>
          <w:p w14:paraId="787D2D54" w14:textId="77777777" w:rsidR="00535399" w:rsidRDefault="00535399" w:rsidP="008B019B">
            <w:pPr>
              <w:rPr>
                <w:lang w:val="en-US"/>
              </w:rPr>
            </w:pPr>
          </w:p>
          <w:p w14:paraId="7540F2DD" w14:textId="77777777" w:rsidR="00535399" w:rsidRDefault="00535399" w:rsidP="008B019B">
            <w:pPr>
              <w:rPr>
                <w:lang w:val="en-US"/>
              </w:rPr>
            </w:pPr>
          </w:p>
          <w:p w14:paraId="7FA0371B" w14:textId="77777777" w:rsidR="00535399" w:rsidRPr="00210866" w:rsidRDefault="00535399" w:rsidP="008B019B">
            <w:pPr>
              <w:rPr>
                <w:lang w:val="en-US"/>
              </w:rPr>
            </w:pPr>
          </w:p>
        </w:tc>
      </w:tr>
    </w:tbl>
    <w:p w14:paraId="643BE7C0" w14:textId="6ED12B4B" w:rsidR="003B2BB8" w:rsidRPr="00210866" w:rsidRDefault="003B2BB8">
      <w:pPr>
        <w:spacing w:before="0" w:after="0" w:line="240" w:lineRule="auto"/>
        <w:jc w:val="left"/>
        <w:rPr>
          <w:rFonts w:cs="Arial"/>
          <w:b/>
          <w:color w:val="005AA0"/>
          <w:sz w:val="24"/>
          <w:szCs w:val="24"/>
          <w:lang w:val="en-US"/>
        </w:rPr>
      </w:pPr>
    </w:p>
    <w:p w14:paraId="41193607" w14:textId="41B552F2" w:rsidR="00BD34DD" w:rsidRPr="00210866" w:rsidRDefault="00E325D9" w:rsidP="00E844EA">
      <w:pPr>
        <w:tabs>
          <w:tab w:val="left" w:pos="2760"/>
        </w:tabs>
        <w:spacing w:before="360"/>
        <w:rPr>
          <w:rFonts w:cs="Arial"/>
          <w:b/>
          <w:color w:val="005AA0"/>
          <w:sz w:val="24"/>
          <w:szCs w:val="24"/>
          <w:lang w:val="en-US"/>
        </w:rPr>
      </w:pPr>
      <w:r w:rsidRPr="00210866">
        <w:rPr>
          <w:rFonts w:cs="Arial"/>
          <w:b/>
          <w:color w:val="005AA0"/>
          <w:sz w:val="24"/>
          <w:szCs w:val="24"/>
          <w:lang w:val="en-US"/>
        </w:rPr>
        <w:t>Project</w:t>
      </w:r>
      <w:r w:rsidR="00CA4FC8" w:rsidRPr="00210866">
        <w:rPr>
          <w:rFonts w:cs="Arial"/>
          <w:b/>
          <w:color w:val="005AA0"/>
          <w:sz w:val="24"/>
          <w:szCs w:val="24"/>
          <w:lang w:val="en-US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912C3A" w:rsidRPr="008B019B" w14:paraId="69DD0214" w14:textId="77777777" w:rsidTr="00233C65">
        <w:tc>
          <w:tcPr>
            <w:tcW w:w="4606" w:type="dxa"/>
          </w:tcPr>
          <w:p w14:paraId="21DFE325" w14:textId="1280ABC0" w:rsidR="00912C3A" w:rsidRPr="00210866" w:rsidRDefault="00912C3A" w:rsidP="00867E65">
            <w:pPr>
              <w:tabs>
                <w:tab w:val="left" w:pos="2760"/>
              </w:tabs>
              <w:rPr>
                <w:rFonts w:cs="Arial"/>
                <w:color w:val="000000" w:themeColor="text1"/>
                <w:szCs w:val="20"/>
                <w:lang w:val="en-US"/>
              </w:rPr>
            </w:pP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5-6 </w:t>
            </w:r>
            <w:r w:rsidR="00867E65">
              <w:rPr>
                <w:rFonts w:cs="Arial"/>
                <w:color w:val="000000" w:themeColor="text1"/>
                <w:szCs w:val="20"/>
                <w:lang w:val="en-US"/>
              </w:rPr>
              <w:t>k</w:t>
            </w: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>eywords</w:t>
            </w:r>
          </w:p>
        </w:tc>
        <w:tc>
          <w:tcPr>
            <w:tcW w:w="4606" w:type="dxa"/>
          </w:tcPr>
          <w:p w14:paraId="465949A2" w14:textId="77777777" w:rsidR="00912C3A" w:rsidRPr="00210866" w:rsidRDefault="00912C3A" w:rsidP="00C1500F">
            <w:pPr>
              <w:rPr>
                <w:lang w:val="en-US"/>
              </w:rPr>
            </w:pPr>
          </w:p>
          <w:p w14:paraId="2519CD12" w14:textId="77777777" w:rsidR="00210866" w:rsidRPr="00210866" w:rsidRDefault="00210866" w:rsidP="00233C65">
            <w:pPr>
              <w:tabs>
                <w:tab w:val="left" w:pos="2760"/>
              </w:tabs>
              <w:rPr>
                <w:rFonts w:cs="Arial"/>
                <w:b/>
                <w:color w:val="005AA0"/>
                <w:sz w:val="24"/>
                <w:szCs w:val="24"/>
                <w:lang w:val="en-US"/>
              </w:rPr>
            </w:pPr>
          </w:p>
        </w:tc>
      </w:tr>
      <w:tr w:rsidR="003B2BB8" w:rsidRPr="003957F8" w14:paraId="054C6C12" w14:textId="77777777" w:rsidTr="00E161FE">
        <w:tc>
          <w:tcPr>
            <w:tcW w:w="9212" w:type="dxa"/>
            <w:gridSpan w:val="2"/>
          </w:tcPr>
          <w:p w14:paraId="02DA4E9F" w14:textId="1DAD459E" w:rsidR="003B2BB8" w:rsidRPr="0049303A" w:rsidRDefault="003B2BB8" w:rsidP="00E161FE">
            <w:pPr>
              <w:tabs>
                <w:tab w:val="left" w:pos="2760"/>
              </w:tabs>
              <w:rPr>
                <w:rFonts w:cs="Arial"/>
                <w:color w:val="000000" w:themeColor="text1"/>
                <w:szCs w:val="20"/>
                <w:lang w:val="en-US"/>
              </w:rPr>
            </w:pP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Summary in English (max. 200 words). Please formulate this summary to be comprehensible to </w:t>
            </w:r>
            <w:r w:rsidR="0049303A">
              <w:rPr>
                <w:rFonts w:cs="Arial"/>
                <w:color w:val="000000" w:themeColor="text1"/>
                <w:szCs w:val="20"/>
                <w:lang w:val="en-US"/>
              </w:rPr>
              <w:t xml:space="preserve">   </w:t>
            </w: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scientists without expertise in your field. </w:t>
            </w:r>
          </w:p>
          <w:p w14:paraId="0C06E0EA" w14:textId="77777777" w:rsidR="003B2BB8" w:rsidRPr="00210866" w:rsidRDefault="003B2BB8" w:rsidP="008B019B">
            <w:pPr>
              <w:rPr>
                <w:lang w:val="en-US"/>
              </w:rPr>
            </w:pPr>
          </w:p>
          <w:p w14:paraId="2885ACB3" w14:textId="77777777" w:rsidR="003B2BB8" w:rsidRPr="00210866" w:rsidRDefault="003B2BB8" w:rsidP="008B019B">
            <w:pPr>
              <w:rPr>
                <w:lang w:val="en-US"/>
              </w:rPr>
            </w:pPr>
          </w:p>
          <w:p w14:paraId="694A0523" w14:textId="77777777" w:rsidR="003B2BB8" w:rsidRPr="00210866" w:rsidRDefault="003B2BB8" w:rsidP="008B019B">
            <w:pPr>
              <w:rPr>
                <w:lang w:val="en-US"/>
              </w:rPr>
            </w:pPr>
          </w:p>
          <w:p w14:paraId="2C07D843" w14:textId="77777777" w:rsidR="003B2BB8" w:rsidRPr="00210866" w:rsidRDefault="003B2BB8" w:rsidP="008B019B">
            <w:pPr>
              <w:rPr>
                <w:lang w:val="en-US"/>
              </w:rPr>
            </w:pPr>
          </w:p>
          <w:p w14:paraId="44003A29" w14:textId="77777777" w:rsidR="003B2BB8" w:rsidRPr="00210866" w:rsidRDefault="003B2BB8" w:rsidP="008B019B">
            <w:pPr>
              <w:rPr>
                <w:lang w:val="en-US"/>
              </w:rPr>
            </w:pPr>
          </w:p>
          <w:p w14:paraId="57C41D18" w14:textId="77777777" w:rsidR="003B2BB8" w:rsidRPr="00210866" w:rsidRDefault="003B2BB8" w:rsidP="008B019B">
            <w:pPr>
              <w:rPr>
                <w:lang w:val="en-US"/>
              </w:rPr>
            </w:pPr>
          </w:p>
          <w:p w14:paraId="199D18A2" w14:textId="77777777" w:rsidR="003B2BB8" w:rsidRPr="00210866" w:rsidRDefault="003B2BB8" w:rsidP="008B019B">
            <w:pPr>
              <w:rPr>
                <w:lang w:val="en-US"/>
              </w:rPr>
            </w:pPr>
          </w:p>
          <w:p w14:paraId="3AC6BC71" w14:textId="77777777" w:rsidR="003B2BB8" w:rsidRPr="00210866" w:rsidRDefault="003B2BB8" w:rsidP="008B019B">
            <w:pPr>
              <w:rPr>
                <w:lang w:val="en-US"/>
              </w:rPr>
            </w:pPr>
          </w:p>
          <w:p w14:paraId="753820BA" w14:textId="77777777" w:rsidR="003B2BB8" w:rsidRPr="00210866" w:rsidRDefault="003B2BB8" w:rsidP="008B019B">
            <w:pPr>
              <w:rPr>
                <w:lang w:val="en-US"/>
              </w:rPr>
            </w:pPr>
          </w:p>
        </w:tc>
      </w:tr>
      <w:tr w:rsidR="00BD34DD" w:rsidRPr="003957F8" w14:paraId="689AC9C6" w14:textId="77777777" w:rsidTr="00BD34DD">
        <w:tc>
          <w:tcPr>
            <w:tcW w:w="9212" w:type="dxa"/>
            <w:gridSpan w:val="2"/>
          </w:tcPr>
          <w:p w14:paraId="44C45A57" w14:textId="649B9614" w:rsidR="00BD34DD" w:rsidRPr="00210866" w:rsidRDefault="00912C3A" w:rsidP="00BD34DD">
            <w:pPr>
              <w:tabs>
                <w:tab w:val="left" w:pos="2760"/>
              </w:tabs>
              <w:rPr>
                <w:rFonts w:cs="Arial"/>
                <w:b/>
                <w:color w:val="005AA0"/>
                <w:sz w:val="24"/>
                <w:szCs w:val="24"/>
                <w:lang w:val="en-US"/>
              </w:rPr>
            </w:pP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>Summary</w:t>
            </w:r>
            <w:r w:rsidR="00280654"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 </w:t>
            </w:r>
            <w:r w:rsidR="003B2BB8"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in German </w:t>
            </w:r>
            <w:r w:rsidR="00280654" w:rsidRPr="00210866">
              <w:rPr>
                <w:rFonts w:cs="Arial"/>
                <w:color w:val="000000" w:themeColor="text1"/>
                <w:szCs w:val="20"/>
                <w:lang w:val="en-US"/>
              </w:rPr>
              <w:t>(</w:t>
            </w: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>max.</w:t>
            </w:r>
            <w:r w:rsidR="00E325D9"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 200 words</w:t>
            </w:r>
            <w:r w:rsidR="00280654" w:rsidRPr="00210866">
              <w:rPr>
                <w:rFonts w:cs="Arial"/>
                <w:color w:val="000000" w:themeColor="text1"/>
                <w:szCs w:val="20"/>
                <w:lang w:val="en-US"/>
              </w:rPr>
              <w:t>)</w:t>
            </w:r>
            <w:r w:rsidR="00E325D9"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. </w:t>
            </w: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Please formulate this summary to be comprehensible to </w:t>
            </w:r>
            <w:r w:rsidR="0049303A">
              <w:rPr>
                <w:rFonts w:cs="Arial"/>
                <w:color w:val="000000" w:themeColor="text1"/>
                <w:szCs w:val="20"/>
                <w:lang w:val="en-US"/>
              </w:rPr>
              <w:t xml:space="preserve">  </w:t>
            </w:r>
            <w:bookmarkStart w:id="0" w:name="_GoBack"/>
            <w:bookmarkEnd w:id="0"/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scientists without expertise in your field. </w:t>
            </w:r>
          </w:p>
          <w:p w14:paraId="5FD15E1E" w14:textId="77777777" w:rsidR="0075732A" w:rsidRPr="00210866" w:rsidRDefault="0075732A" w:rsidP="008B019B">
            <w:pPr>
              <w:rPr>
                <w:lang w:val="en-US"/>
              </w:rPr>
            </w:pPr>
          </w:p>
          <w:p w14:paraId="7E148720" w14:textId="77777777" w:rsidR="0075732A" w:rsidRPr="00210866" w:rsidRDefault="0075732A" w:rsidP="008B019B">
            <w:pPr>
              <w:rPr>
                <w:lang w:val="en-US"/>
              </w:rPr>
            </w:pPr>
          </w:p>
          <w:p w14:paraId="7490DBD8" w14:textId="77777777" w:rsidR="0075732A" w:rsidRPr="00210866" w:rsidRDefault="0075732A" w:rsidP="008B019B">
            <w:pPr>
              <w:rPr>
                <w:lang w:val="en-US"/>
              </w:rPr>
            </w:pPr>
          </w:p>
          <w:p w14:paraId="744EEC05" w14:textId="77777777" w:rsidR="0075732A" w:rsidRPr="00210866" w:rsidRDefault="0075732A" w:rsidP="008B019B">
            <w:pPr>
              <w:rPr>
                <w:lang w:val="en-US"/>
              </w:rPr>
            </w:pPr>
          </w:p>
          <w:p w14:paraId="6936A8C8" w14:textId="77777777" w:rsidR="003B2BB8" w:rsidRPr="00210866" w:rsidRDefault="003B2BB8" w:rsidP="008B019B">
            <w:pPr>
              <w:rPr>
                <w:lang w:val="en-US"/>
              </w:rPr>
            </w:pPr>
          </w:p>
          <w:p w14:paraId="70F60068" w14:textId="77777777" w:rsidR="003B2BB8" w:rsidRPr="00210866" w:rsidRDefault="003B2BB8" w:rsidP="008B019B">
            <w:pPr>
              <w:rPr>
                <w:lang w:val="en-US"/>
              </w:rPr>
            </w:pPr>
          </w:p>
          <w:p w14:paraId="58DECD9F" w14:textId="77777777" w:rsidR="003B2BB8" w:rsidRPr="00210866" w:rsidRDefault="003B2BB8" w:rsidP="008B019B">
            <w:pPr>
              <w:rPr>
                <w:lang w:val="en-US"/>
              </w:rPr>
            </w:pPr>
          </w:p>
          <w:p w14:paraId="287A8A5F" w14:textId="77777777" w:rsidR="003B2BB8" w:rsidRPr="00210866" w:rsidRDefault="003B2BB8" w:rsidP="008B019B">
            <w:pPr>
              <w:rPr>
                <w:lang w:val="en-US"/>
              </w:rPr>
            </w:pPr>
          </w:p>
          <w:p w14:paraId="58845AC3" w14:textId="77777777" w:rsidR="00BD34DD" w:rsidRPr="00210866" w:rsidRDefault="00BD34DD" w:rsidP="008B019B">
            <w:pPr>
              <w:rPr>
                <w:lang w:val="en-US"/>
              </w:rPr>
            </w:pPr>
          </w:p>
        </w:tc>
      </w:tr>
    </w:tbl>
    <w:p w14:paraId="104DA3DF" w14:textId="77777777" w:rsidR="007119AD" w:rsidRPr="00210866" w:rsidRDefault="007119AD" w:rsidP="00BD34DD">
      <w:pPr>
        <w:tabs>
          <w:tab w:val="left" w:pos="2760"/>
        </w:tabs>
        <w:rPr>
          <w:rFonts w:cs="Arial"/>
          <w:b/>
          <w:color w:val="005AA0"/>
          <w:sz w:val="24"/>
          <w:szCs w:val="24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BD34DD" w:rsidRPr="003957F8" w14:paraId="4EC582F2" w14:textId="77777777" w:rsidTr="00482BE7">
        <w:tc>
          <w:tcPr>
            <w:tcW w:w="9212" w:type="dxa"/>
            <w:shd w:val="clear" w:color="auto" w:fill="auto"/>
          </w:tcPr>
          <w:p w14:paraId="094BFDFA" w14:textId="77777777" w:rsidR="00280654" w:rsidRPr="00210866" w:rsidRDefault="00280654" w:rsidP="00280654">
            <w:pPr>
              <w:ind w:right="-218"/>
              <w:rPr>
                <w:rFonts w:cs="Arial"/>
                <w:b/>
                <w:sz w:val="26"/>
                <w:szCs w:val="26"/>
                <w:lang w:val="en-US"/>
              </w:rPr>
            </w:pPr>
            <w:r w:rsidRPr="00210866">
              <w:rPr>
                <w:rFonts w:cs="Arial"/>
                <w:b/>
                <w:sz w:val="26"/>
                <w:szCs w:val="26"/>
                <w:lang w:val="en-US"/>
              </w:rPr>
              <w:t>In case of a resubmission of the application:</w:t>
            </w:r>
          </w:p>
          <w:p w14:paraId="3E0437C6" w14:textId="7F23E6D6" w:rsidR="00280654" w:rsidRPr="00210866" w:rsidRDefault="00280654" w:rsidP="00E844EA">
            <w:pPr>
              <w:rPr>
                <w:rFonts w:cs="Arial"/>
                <w:color w:val="000000" w:themeColor="text1"/>
                <w:szCs w:val="20"/>
                <w:lang w:val="en-US"/>
              </w:rPr>
            </w:pP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>Please specify the project number of the initial application. Please describe the changes compared to the initial application (max.</w:t>
            </w:r>
            <w:r w:rsidR="003207C8"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 3</w:t>
            </w: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 xml:space="preserve">00 </w:t>
            </w:r>
            <w:r w:rsidR="00210866" w:rsidRPr="00210866">
              <w:rPr>
                <w:rFonts w:cs="Arial"/>
                <w:color w:val="000000" w:themeColor="text1"/>
                <w:szCs w:val="20"/>
                <w:lang w:val="en-US"/>
              </w:rPr>
              <w:t>w</w:t>
            </w:r>
            <w:r w:rsidRPr="00210866">
              <w:rPr>
                <w:rFonts w:cs="Arial"/>
                <w:color w:val="000000" w:themeColor="text1"/>
                <w:szCs w:val="20"/>
                <w:lang w:val="en-US"/>
              </w:rPr>
              <w:t>ords).</w:t>
            </w:r>
          </w:p>
          <w:p w14:paraId="115DCE43" w14:textId="02332A76" w:rsidR="00BD34DD" w:rsidRPr="00210866" w:rsidRDefault="00BD34DD" w:rsidP="008B019B">
            <w:pPr>
              <w:rPr>
                <w:lang w:val="en-US"/>
              </w:rPr>
            </w:pPr>
          </w:p>
          <w:p w14:paraId="56BEA1FA" w14:textId="77777777" w:rsidR="00BD34DD" w:rsidRPr="00210866" w:rsidRDefault="00BD34DD">
            <w:pPr>
              <w:rPr>
                <w:lang w:val="en-US"/>
              </w:rPr>
            </w:pPr>
          </w:p>
          <w:p w14:paraId="6A58D227" w14:textId="77777777" w:rsidR="00BD34DD" w:rsidRPr="00210866" w:rsidRDefault="00BD34DD">
            <w:pPr>
              <w:rPr>
                <w:lang w:val="en-US"/>
              </w:rPr>
            </w:pPr>
          </w:p>
          <w:p w14:paraId="3C44FA0F" w14:textId="77777777" w:rsidR="00BD34DD" w:rsidRPr="00210866" w:rsidRDefault="00BD34DD">
            <w:pPr>
              <w:rPr>
                <w:lang w:val="en-US"/>
              </w:rPr>
            </w:pPr>
          </w:p>
          <w:p w14:paraId="3D39DF26" w14:textId="77777777" w:rsidR="00BD34DD" w:rsidRPr="00210866" w:rsidRDefault="00BD34DD">
            <w:pPr>
              <w:rPr>
                <w:lang w:val="en-US"/>
              </w:rPr>
            </w:pPr>
          </w:p>
          <w:p w14:paraId="70329C81" w14:textId="77777777" w:rsidR="00BD34DD" w:rsidRPr="00210866" w:rsidRDefault="00BD34DD">
            <w:pPr>
              <w:rPr>
                <w:lang w:val="en-US"/>
              </w:rPr>
            </w:pPr>
          </w:p>
          <w:p w14:paraId="60AAE9B0" w14:textId="77777777" w:rsidR="00BD34DD" w:rsidRPr="00210866" w:rsidRDefault="00BD34DD">
            <w:pPr>
              <w:rPr>
                <w:lang w:val="en-US"/>
              </w:rPr>
            </w:pPr>
          </w:p>
          <w:p w14:paraId="17D3E346" w14:textId="77777777" w:rsidR="00BD34DD" w:rsidRPr="00210866" w:rsidRDefault="00BD34DD">
            <w:pPr>
              <w:rPr>
                <w:lang w:val="en-US"/>
              </w:rPr>
            </w:pPr>
          </w:p>
          <w:p w14:paraId="36C2C235" w14:textId="77777777" w:rsidR="00BD34DD" w:rsidRPr="00210866" w:rsidRDefault="00BD34DD">
            <w:pPr>
              <w:rPr>
                <w:lang w:val="en-US"/>
              </w:rPr>
            </w:pPr>
          </w:p>
          <w:p w14:paraId="68A1338F" w14:textId="77777777" w:rsidR="00BD34DD" w:rsidRPr="00210866" w:rsidRDefault="00BD34DD">
            <w:pPr>
              <w:rPr>
                <w:lang w:val="en-US"/>
              </w:rPr>
            </w:pPr>
          </w:p>
          <w:p w14:paraId="0B43D9A8" w14:textId="77777777" w:rsidR="00BD34DD" w:rsidRPr="00210866" w:rsidRDefault="00BD34DD">
            <w:pPr>
              <w:rPr>
                <w:lang w:val="en-US"/>
              </w:rPr>
            </w:pPr>
          </w:p>
          <w:p w14:paraId="260FA557" w14:textId="77777777" w:rsidR="0075732A" w:rsidRPr="00210866" w:rsidRDefault="0075732A">
            <w:pPr>
              <w:rPr>
                <w:lang w:val="en-US"/>
              </w:rPr>
            </w:pPr>
          </w:p>
          <w:p w14:paraId="4501BA4D" w14:textId="77777777" w:rsidR="00BD34DD" w:rsidRPr="00210866" w:rsidRDefault="00BD34DD">
            <w:pPr>
              <w:rPr>
                <w:lang w:val="en-US"/>
              </w:rPr>
            </w:pPr>
          </w:p>
          <w:p w14:paraId="6E55059E" w14:textId="77777777" w:rsidR="00BD34DD" w:rsidRPr="00210866" w:rsidRDefault="00BD34DD" w:rsidP="00482BE7">
            <w:pPr>
              <w:rPr>
                <w:rFonts w:cs="Arial"/>
                <w:color w:val="FF0000"/>
                <w:sz w:val="28"/>
                <w:szCs w:val="28"/>
                <w:lang w:val="en-US"/>
              </w:rPr>
            </w:pPr>
          </w:p>
        </w:tc>
      </w:tr>
    </w:tbl>
    <w:p w14:paraId="4A078744" w14:textId="77777777" w:rsidR="00BD34DD" w:rsidRPr="00210866" w:rsidRDefault="00BD34DD">
      <w:pPr>
        <w:spacing w:before="0" w:after="0" w:line="240" w:lineRule="auto"/>
        <w:jc w:val="left"/>
        <w:rPr>
          <w:lang w:val="en-US"/>
        </w:rPr>
      </w:pPr>
    </w:p>
    <w:sectPr w:rsidR="00BD34DD" w:rsidRPr="00210866" w:rsidSect="008634C6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417" w:bottom="1134" w:left="1417" w:header="1134" w:footer="1134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65D5AB" w14:textId="77777777" w:rsidR="000010AC" w:rsidRDefault="000010AC" w:rsidP="00A8374A">
      <w:r>
        <w:separator/>
      </w:r>
    </w:p>
    <w:p w14:paraId="7FC2A8FB" w14:textId="77777777" w:rsidR="000010AC" w:rsidRDefault="000010AC" w:rsidP="00A8374A"/>
    <w:p w14:paraId="69D9974C" w14:textId="77777777" w:rsidR="000010AC" w:rsidRDefault="000010AC"/>
  </w:endnote>
  <w:endnote w:type="continuationSeparator" w:id="0">
    <w:p w14:paraId="78FB9B07" w14:textId="77777777" w:rsidR="000010AC" w:rsidRDefault="000010AC" w:rsidP="00A8374A">
      <w:r>
        <w:continuationSeparator/>
      </w:r>
    </w:p>
    <w:p w14:paraId="6777524D" w14:textId="77777777" w:rsidR="000010AC" w:rsidRDefault="000010AC" w:rsidP="00A8374A"/>
    <w:p w14:paraId="679D506D" w14:textId="77777777" w:rsidR="000010AC" w:rsidRDefault="000010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5B2621" w14:textId="77777777" w:rsidR="000010AC" w:rsidRDefault="000010AC" w:rsidP="00A8374A">
    <w:pPr>
      <w:pStyle w:val="Fuzeile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56ADA4EC" w14:textId="0099F510" w:rsidR="000010AC" w:rsidRDefault="000010AC" w:rsidP="00A8374A">
    <w:pPr>
      <w:pStyle w:val="Fuzeile"/>
    </w:pPr>
  </w:p>
  <w:p w14:paraId="0E3CF0B7" w14:textId="77777777" w:rsidR="000010AC" w:rsidRDefault="000010AC" w:rsidP="00A8374A"/>
  <w:p w14:paraId="4309EA8F" w14:textId="77777777" w:rsidR="000010AC" w:rsidRDefault="000010A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28AACF" w14:textId="6E01D09E" w:rsidR="000010AC" w:rsidRPr="0026691E" w:rsidRDefault="000010AC" w:rsidP="00A8374A">
    <w:pPr>
      <w:pStyle w:val="Fuzeile"/>
    </w:pPr>
    <w:r w:rsidRPr="004F7062">
      <w:fldChar w:fldCharType="begin"/>
    </w:r>
    <w:r w:rsidRPr="004F7062">
      <w:instrText>PAGE   \* MERGEFORMAT</w:instrText>
    </w:r>
    <w:r w:rsidRPr="004F7062">
      <w:fldChar w:fldCharType="separate"/>
    </w:r>
    <w:r w:rsidR="0049303A">
      <w:rPr>
        <w:noProof/>
      </w:rPr>
      <w:t>2</w:t>
    </w:r>
    <w:r w:rsidRPr="004F7062">
      <w:fldChar w:fldCharType="end"/>
    </w:r>
  </w:p>
  <w:p w14:paraId="1C0CBD45" w14:textId="77777777" w:rsidR="000010AC" w:rsidRDefault="000010AC" w:rsidP="00A8374A"/>
  <w:p w14:paraId="1BF671CE" w14:textId="77777777" w:rsidR="000010AC" w:rsidRDefault="000010A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D28620" w14:textId="77777777" w:rsidR="000010AC" w:rsidRDefault="000010AC" w:rsidP="00A8374A">
    <w:pPr>
      <w:pStyle w:val="Fuzeile"/>
    </w:pPr>
  </w:p>
  <w:p w14:paraId="7C480FA8" w14:textId="77777777" w:rsidR="000010AC" w:rsidRDefault="000010AC" w:rsidP="00A8374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1F59E3" w14:textId="77777777" w:rsidR="000010AC" w:rsidRDefault="000010AC" w:rsidP="00A8374A">
      <w:r>
        <w:separator/>
      </w:r>
    </w:p>
    <w:p w14:paraId="26C827D7" w14:textId="77777777" w:rsidR="000010AC" w:rsidRDefault="000010AC" w:rsidP="00A8374A"/>
    <w:p w14:paraId="67AD3CCB" w14:textId="77777777" w:rsidR="000010AC" w:rsidRDefault="000010AC"/>
  </w:footnote>
  <w:footnote w:type="continuationSeparator" w:id="0">
    <w:p w14:paraId="78D93D19" w14:textId="77777777" w:rsidR="000010AC" w:rsidRDefault="000010AC" w:rsidP="00A8374A">
      <w:r>
        <w:continuationSeparator/>
      </w:r>
    </w:p>
    <w:p w14:paraId="4109DBFF" w14:textId="77777777" w:rsidR="000010AC" w:rsidRDefault="000010AC" w:rsidP="00A8374A"/>
    <w:p w14:paraId="32499F7A" w14:textId="77777777" w:rsidR="000010AC" w:rsidRDefault="000010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80ADD7" w14:textId="0B943AE6" w:rsidR="000010AC" w:rsidRDefault="0055046D" w:rsidP="00A8374A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9776" behindDoc="1" locked="0" layoutInCell="1" allowOverlap="1" wp14:anchorId="50A43E61" wp14:editId="0C4B2D3B">
          <wp:simplePos x="0" y="0"/>
          <wp:positionH relativeFrom="column">
            <wp:posOffset>-180340</wp:posOffset>
          </wp:positionH>
          <wp:positionV relativeFrom="paragraph">
            <wp:posOffset>-431800</wp:posOffset>
          </wp:positionV>
          <wp:extent cx="4366800" cy="784800"/>
          <wp:effectExtent l="0" t="0" r="0" b="0"/>
          <wp:wrapNone/>
          <wp:docPr id="3" name="Grafik 3" descr="2017_H_Logo_RGB_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2017_H_Logo_RGB_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66800" cy="784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A360E2" w14:textId="77777777" w:rsidR="000010AC" w:rsidRDefault="000010A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C6B470" w14:textId="22065069" w:rsidR="000010AC" w:rsidRDefault="0055046D" w:rsidP="00A8374A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61824" behindDoc="1" locked="0" layoutInCell="1" allowOverlap="1" wp14:anchorId="67477EDE" wp14:editId="45594224">
          <wp:simplePos x="0" y="0"/>
          <wp:positionH relativeFrom="column">
            <wp:posOffset>-180340</wp:posOffset>
          </wp:positionH>
          <wp:positionV relativeFrom="paragraph">
            <wp:posOffset>-431800</wp:posOffset>
          </wp:positionV>
          <wp:extent cx="4366800" cy="784800"/>
          <wp:effectExtent l="0" t="0" r="0" b="0"/>
          <wp:wrapNone/>
          <wp:docPr id="1" name="Grafik 1" descr="2017_H_Logo_RGB_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2017_H_Logo_RGB_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66800" cy="784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730BC"/>
    <w:multiLevelType w:val="hybridMultilevel"/>
    <w:tmpl w:val="93A6BD66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BA310A"/>
    <w:multiLevelType w:val="hybridMultilevel"/>
    <w:tmpl w:val="12104710"/>
    <w:lvl w:ilvl="0" w:tplc="040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D93EC4C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126E116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16"/>
        <w:szCs w:val="16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13CF2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3" w15:restartNumberingAfterBreak="0">
    <w:nsid w:val="04F027DB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4" w15:restartNumberingAfterBreak="0">
    <w:nsid w:val="0C7F24D7"/>
    <w:multiLevelType w:val="hybridMultilevel"/>
    <w:tmpl w:val="2564F2D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161E29"/>
    <w:multiLevelType w:val="multilevel"/>
    <w:tmpl w:val="62EA1B5E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6" w15:restartNumberingAfterBreak="0">
    <w:nsid w:val="17F968EA"/>
    <w:multiLevelType w:val="hybridMultilevel"/>
    <w:tmpl w:val="4BC0656A"/>
    <w:lvl w:ilvl="0" w:tplc="A8F0A43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16"/>
        <w:szCs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0643AB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8" w15:restartNumberingAfterBreak="0">
    <w:nsid w:val="1A816B7B"/>
    <w:multiLevelType w:val="hybridMultilevel"/>
    <w:tmpl w:val="45A66EF8"/>
    <w:lvl w:ilvl="0" w:tplc="7D7A298E">
      <w:start w:val="1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BE36DE"/>
    <w:multiLevelType w:val="hybridMultilevel"/>
    <w:tmpl w:val="E646D042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406CF"/>
    <w:multiLevelType w:val="hybridMultilevel"/>
    <w:tmpl w:val="E75EBFB4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56502E"/>
    <w:multiLevelType w:val="multilevel"/>
    <w:tmpl w:val="601A3E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12" w15:restartNumberingAfterBreak="0">
    <w:nsid w:val="2FC14618"/>
    <w:multiLevelType w:val="hybridMultilevel"/>
    <w:tmpl w:val="1B54B55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0407000B">
      <w:start w:val="1"/>
      <w:numFmt w:val="bullet"/>
      <w:lvlText w:val=""/>
      <w:lvlJc w:val="left"/>
      <w:pPr>
        <w:tabs>
          <w:tab w:val="num" w:pos="786"/>
        </w:tabs>
        <w:ind w:left="78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EF6300"/>
    <w:multiLevelType w:val="hybridMultilevel"/>
    <w:tmpl w:val="86DE9C66"/>
    <w:lvl w:ilvl="0" w:tplc="D0E8F62A">
      <w:numFmt w:val="bullet"/>
      <w:lvlText w:val="-"/>
      <w:lvlJc w:val="left"/>
      <w:pPr>
        <w:tabs>
          <w:tab w:val="num" w:pos="714"/>
        </w:tabs>
        <w:ind w:left="714" w:hanging="357"/>
      </w:pPr>
      <w:rPr>
        <w:rFonts w:ascii="Arial" w:eastAsia="Times New Roman" w:hAnsi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717"/>
        </w:tabs>
        <w:ind w:left="71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437"/>
        </w:tabs>
        <w:ind w:left="143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157"/>
        </w:tabs>
        <w:ind w:left="215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2877"/>
        </w:tabs>
        <w:ind w:left="287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597"/>
        </w:tabs>
        <w:ind w:left="359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317"/>
        </w:tabs>
        <w:ind w:left="431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037"/>
        </w:tabs>
        <w:ind w:left="503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5757"/>
        </w:tabs>
        <w:ind w:left="5757" w:hanging="360"/>
      </w:pPr>
      <w:rPr>
        <w:rFonts w:ascii="Wingdings" w:hAnsi="Wingdings" w:hint="default"/>
      </w:rPr>
    </w:lvl>
  </w:abstractNum>
  <w:abstractNum w:abstractNumId="14" w15:restartNumberingAfterBreak="0">
    <w:nsid w:val="327901AE"/>
    <w:multiLevelType w:val="multilevel"/>
    <w:tmpl w:val="1854A30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15" w15:restartNumberingAfterBreak="0">
    <w:nsid w:val="33272FD0"/>
    <w:multiLevelType w:val="multilevel"/>
    <w:tmpl w:val="601A3E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16" w15:restartNumberingAfterBreak="0">
    <w:nsid w:val="3BFC7F15"/>
    <w:multiLevelType w:val="hybridMultilevel"/>
    <w:tmpl w:val="14F4411A"/>
    <w:lvl w:ilvl="0" w:tplc="0407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0C9176F"/>
    <w:multiLevelType w:val="multilevel"/>
    <w:tmpl w:val="41ACE0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18" w15:restartNumberingAfterBreak="0">
    <w:nsid w:val="41A63711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19" w15:restartNumberingAfterBreak="0">
    <w:nsid w:val="42474D4F"/>
    <w:multiLevelType w:val="hybridMultilevel"/>
    <w:tmpl w:val="56600D62"/>
    <w:lvl w:ilvl="0" w:tplc="04070003">
      <w:start w:val="1"/>
      <w:numFmt w:val="bullet"/>
      <w:lvlText w:val="o"/>
      <w:lvlJc w:val="left"/>
      <w:pPr>
        <w:tabs>
          <w:tab w:val="num" w:pos="1068"/>
        </w:tabs>
        <w:ind w:left="1068" w:hanging="360"/>
      </w:pPr>
      <w:rPr>
        <w:rFonts w:ascii="Courier New" w:hAnsi="Courier New" w:cs="Courier New" w:hint="default"/>
      </w:rPr>
    </w:lvl>
    <w:lvl w:ilvl="1" w:tplc="D19CF446">
      <w:start w:val="1"/>
      <w:numFmt w:val="bullet"/>
      <w:lvlText w:val="­"/>
      <w:lvlJc w:val="left"/>
      <w:pPr>
        <w:tabs>
          <w:tab w:val="num" w:pos="1068"/>
        </w:tabs>
        <w:ind w:left="1068" w:hanging="360"/>
      </w:pPr>
      <w:rPr>
        <w:rFonts w:ascii="Courier New" w:hAnsi="Courier New" w:hint="default"/>
      </w:rPr>
    </w:lvl>
    <w:lvl w:ilvl="2" w:tplc="9126E116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16"/>
        <w:szCs w:val="16"/>
      </w:rPr>
    </w:lvl>
    <w:lvl w:ilvl="3" w:tplc="04070001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28"/>
        </w:tabs>
        <w:ind w:left="32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388"/>
        </w:tabs>
        <w:ind w:left="53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</w:abstractNum>
  <w:abstractNum w:abstractNumId="20" w15:restartNumberingAfterBreak="0">
    <w:nsid w:val="43A717E2"/>
    <w:multiLevelType w:val="hybridMultilevel"/>
    <w:tmpl w:val="0E66A1FC"/>
    <w:lvl w:ilvl="0" w:tplc="040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D19CF446">
      <w:start w:val="1"/>
      <w:numFmt w:val="bullet"/>
      <w:lvlText w:val="­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126E116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16"/>
        <w:szCs w:val="16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03071E"/>
    <w:multiLevelType w:val="hybridMultilevel"/>
    <w:tmpl w:val="96B4E050"/>
    <w:lvl w:ilvl="0" w:tplc="04070005">
      <w:start w:val="1"/>
      <w:numFmt w:val="bullet"/>
      <w:lvlText w:val=""/>
      <w:lvlJc w:val="left"/>
      <w:pPr>
        <w:tabs>
          <w:tab w:val="num" w:pos="1353"/>
        </w:tabs>
        <w:ind w:left="1353" w:hanging="360"/>
      </w:pPr>
      <w:rPr>
        <w:rFonts w:ascii="Wingdings" w:hAnsi="Wingdings" w:hint="default"/>
      </w:rPr>
    </w:lvl>
    <w:lvl w:ilvl="1" w:tplc="D19CF446">
      <w:start w:val="1"/>
      <w:numFmt w:val="bullet"/>
      <w:lvlText w:val="­"/>
      <w:lvlJc w:val="left"/>
      <w:pPr>
        <w:tabs>
          <w:tab w:val="num" w:pos="2083"/>
        </w:tabs>
        <w:ind w:left="2083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4243"/>
        </w:tabs>
        <w:ind w:left="424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963"/>
        </w:tabs>
        <w:ind w:left="496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683"/>
        </w:tabs>
        <w:ind w:left="568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403"/>
        </w:tabs>
        <w:ind w:left="640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7123"/>
        </w:tabs>
        <w:ind w:left="7123" w:hanging="360"/>
      </w:pPr>
      <w:rPr>
        <w:rFonts w:ascii="Wingdings" w:hAnsi="Wingdings" w:hint="default"/>
      </w:rPr>
    </w:lvl>
  </w:abstractNum>
  <w:abstractNum w:abstractNumId="22" w15:restartNumberingAfterBreak="0">
    <w:nsid w:val="530B06E5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23" w15:restartNumberingAfterBreak="0">
    <w:nsid w:val="57DD0686"/>
    <w:multiLevelType w:val="hybridMultilevel"/>
    <w:tmpl w:val="03C84788"/>
    <w:lvl w:ilvl="0" w:tplc="0407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CFB580E"/>
    <w:multiLevelType w:val="hybridMultilevel"/>
    <w:tmpl w:val="D5CA1E7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CA1862"/>
    <w:multiLevelType w:val="hybridMultilevel"/>
    <w:tmpl w:val="A3884380"/>
    <w:lvl w:ilvl="0" w:tplc="04070017">
      <w:start w:val="1"/>
      <w:numFmt w:val="lowerLetter"/>
      <w:lvlText w:val="%1)"/>
      <w:lvlJc w:val="left"/>
      <w:pPr>
        <w:ind w:left="723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3" w:hanging="360"/>
      </w:pPr>
    </w:lvl>
    <w:lvl w:ilvl="2" w:tplc="0407001B" w:tentative="1">
      <w:start w:val="1"/>
      <w:numFmt w:val="lowerRoman"/>
      <w:lvlText w:val="%3."/>
      <w:lvlJc w:val="right"/>
      <w:pPr>
        <w:ind w:left="2163" w:hanging="180"/>
      </w:pPr>
    </w:lvl>
    <w:lvl w:ilvl="3" w:tplc="0407000F" w:tentative="1">
      <w:start w:val="1"/>
      <w:numFmt w:val="decimal"/>
      <w:lvlText w:val="%4."/>
      <w:lvlJc w:val="left"/>
      <w:pPr>
        <w:ind w:left="2883" w:hanging="360"/>
      </w:pPr>
    </w:lvl>
    <w:lvl w:ilvl="4" w:tplc="04070019" w:tentative="1">
      <w:start w:val="1"/>
      <w:numFmt w:val="lowerLetter"/>
      <w:lvlText w:val="%5."/>
      <w:lvlJc w:val="left"/>
      <w:pPr>
        <w:ind w:left="3603" w:hanging="360"/>
      </w:pPr>
    </w:lvl>
    <w:lvl w:ilvl="5" w:tplc="0407001B" w:tentative="1">
      <w:start w:val="1"/>
      <w:numFmt w:val="lowerRoman"/>
      <w:lvlText w:val="%6."/>
      <w:lvlJc w:val="right"/>
      <w:pPr>
        <w:ind w:left="4323" w:hanging="180"/>
      </w:pPr>
    </w:lvl>
    <w:lvl w:ilvl="6" w:tplc="0407000F" w:tentative="1">
      <w:start w:val="1"/>
      <w:numFmt w:val="decimal"/>
      <w:lvlText w:val="%7."/>
      <w:lvlJc w:val="left"/>
      <w:pPr>
        <w:ind w:left="5043" w:hanging="360"/>
      </w:pPr>
    </w:lvl>
    <w:lvl w:ilvl="7" w:tplc="04070019" w:tentative="1">
      <w:start w:val="1"/>
      <w:numFmt w:val="lowerLetter"/>
      <w:lvlText w:val="%8."/>
      <w:lvlJc w:val="left"/>
      <w:pPr>
        <w:ind w:left="5763" w:hanging="360"/>
      </w:pPr>
    </w:lvl>
    <w:lvl w:ilvl="8" w:tplc="0407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26" w15:restartNumberingAfterBreak="0">
    <w:nsid w:val="621F7FF4"/>
    <w:multiLevelType w:val="multilevel"/>
    <w:tmpl w:val="3CEEC488"/>
    <w:lvl w:ilvl="0">
      <w:start w:val="1"/>
      <w:numFmt w:val="bullet"/>
      <w:pStyle w:val="Aufzhlung1"/>
      <w:lvlText w:val=""/>
      <w:lvlJc w:val="left"/>
      <w:pPr>
        <w:ind w:left="720" w:hanging="360"/>
      </w:pPr>
      <w:rPr>
        <w:rFonts w:ascii="Wingdings" w:hAnsi="Wingdings" w:hint="default"/>
        <w:color w:val="8CB423"/>
        <w:u w:color="8CB423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8CB423"/>
        <w:u w:color="8CB423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6742284D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28" w15:restartNumberingAfterBreak="0">
    <w:nsid w:val="69F36C96"/>
    <w:multiLevelType w:val="multilevel"/>
    <w:tmpl w:val="2B443A74"/>
    <w:styleLink w:val="Aufzhlung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/>
        <w:color w:val="8CB423"/>
        <w:u w:color="8CB423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8CB423"/>
        <w:u w:color="8CB423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78F03A9"/>
    <w:multiLevelType w:val="hybridMultilevel"/>
    <w:tmpl w:val="32F8AA18"/>
    <w:lvl w:ilvl="0" w:tplc="0407000F">
      <w:start w:val="1"/>
      <w:numFmt w:val="decimal"/>
      <w:lvlText w:val="%1."/>
      <w:lvlJc w:val="left"/>
      <w:pPr>
        <w:ind w:left="754" w:hanging="360"/>
      </w:pPr>
    </w:lvl>
    <w:lvl w:ilvl="1" w:tplc="04070019">
      <w:start w:val="1"/>
      <w:numFmt w:val="lowerLetter"/>
      <w:lvlText w:val="%2."/>
      <w:lvlJc w:val="left"/>
      <w:pPr>
        <w:ind w:left="1474" w:hanging="360"/>
      </w:pPr>
    </w:lvl>
    <w:lvl w:ilvl="2" w:tplc="0407001B" w:tentative="1">
      <w:start w:val="1"/>
      <w:numFmt w:val="lowerRoman"/>
      <w:lvlText w:val="%3."/>
      <w:lvlJc w:val="right"/>
      <w:pPr>
        <w:ind w:left="2194" w:hanging="180"/>
      </w:pPr>
    </w:lvl>
    <w:lvl w:ilvl="3" w:tplc="0407000F" w:tentative="1">
      <w:start w:val="1"/>
      <w:numFmt w:val="decimal"/>
      <w:lvlText w:val="%4."/>
      <w:lvlJc w:val="left"/>
      <w:pPr>
        <w:ind w:left="2914" w:hanging="360"/>
      </w:pPr>
    </w:lvl>
    <w:lvl w:ilvl="4" w:tplc="04070019" w:tentative="1">
      <w:start w:val="1"/>
      <w:numFmt w:val="lowerLetter"/>
      <w:lvlText w:val="%5."/>
      <w:lvlJc w:val="left"/>
      <w:pPr>
        <w:ind w:left="3634" w:hanging="360"/>
      </w:pPr>
    </w:lvl>
    <w:lvl w:ilvl="5" w:tplc="0407001B" w:tentative="1">
      <w:start w:val="1"/>
      <w:numFmt w:val="lowerRoman"/>
      <w:lvlText w:val="%6."/>
      <w:lvlJc w:val="right"/>
      <w:pPr>
        <w:ind w:left="4354" w:hanging="180"/>
      </w:pPr>
    </w:lvl>
    <w:lvl w:ilvl="6" w:tplc="0407000F" w:tentative="1">
      <w:start w:val="1"/>
      <w:numFmt w:val="decimal"/>
      <w:lvlText w:val="%7."/>
      <w:lvlJc w:val="left"/>
      <w:pPr>
        <w:ind w:left="5074" w:hanging="360"/>
      </w:pPr>
    </w:lvl>
    <w:lvl w:ilvl="7" w:tplc="04070019" w:tentative="1">
      <w:start w:val="1"/>
      <w:numFmt w:val="lowerLetter"/>
      <w:lvlText w:val="%8."/>
      <w:lvlJc w:val="left"/>
      <w:pPr>
        <w:ind w:left="5794" w:hanging="360"/>
      </w:pPr>
    </w:lvl>
    <w:lvl w:ilvl="8" w:tplc="0407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30" w15:restartNumberingAfterBreak="0">
    <w:nsid w:val="7B3D2402"/>
    <w:multiLevelType w:val="multilevel"/>
    <w:tmpl w:val="B8A40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97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5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3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24" w:hanging="1800"/>
      </w:pPr>
      <w:rPr>
        <w:rFonts w:hint="default"/>
      </w:rPr>
    </w:lvl>
  </w:abstractNum>
  <w:num w:numId="1">
    <w:abstractNumId w:val="26"/>
  </w:num>
  <w:num w:numId="2">
    <w:abstractNumId w:val="28"/>
  </w:num>
  <w:num w:numId="3">
    <w:abstractNumId w:val="23"/>
  </w:num>
  <w:num w:numId="4">
    <w:abstractNumId w:val="12"/>
  </w:num>
  <w:num w:numId="5">
    <w:abstractNumId w:val="20"/>
  </w:num>
  <w:num w:numId="6">
    <w:abstractNumId w:val="22"/>
  </w:num>
  <w:num w:numId="7">
    <w:abstractNumId w:val="19"/>
  </w:num>
  <w:num w:numId="8">
    <w:abstractNumId w:val="13"/>
  </w:num>
  <w:num w:numId="9">
    <w:abstractNumId w:val="10"/>
  </w:num>
  <w:num w:numId="10">
    <w:abstractNumId w:val="21"/>
  </w:num>
  <w:num w:numId="11">
    <w:abstractNumId w:val="16"/>
  </w:num>
  <w:num w:numId="12">
    <w:abstractNumId w:val="0"/>
  </w:num>
  <w:num w:numId="13">
    <w:abstractNumId w:val="25"/>
  </w:num>
  <w:num w:numId="14">
    <w:abstractNumId w:val="30"/>
  </w:num>
  <w:num w:numId="15">
    <w:abstractNumId w:val="1"/>
  </w:num>
  <w:num w:numId="16">
    <w:abstractNumId w:val="4"/>
  </w:num>
  <w:num w:numId="17">
    <w:abstractNumId w:val="24"/>
  </w:num>
  <w:num w:numId="18">
    <w:abstractNumId w:val="9"/>
  </w:num>
  <w:num w:numId="19">
    <w:abstractNumId w:val="6"/>
  </w:num>
  <w:num w:numId="20">
    <w:abstractNumId w:val="8"/>
  </w:num>
  <w:num w:numId="21">
    <w:abstractNumId w:val="29"/>
  </w:num>
  <w:num w:numId="22">
    <w:abstractNumId w:val="3"/>
  </w:num>
  <w:num w:numId="23">
    <w:abstractNumId w:val="7"/>
  </w:num>
  <w:num w:numId="24">
    <w:abstractNumId w:val="27"/>
  </w:num>
  <w:num w:numId="25">
    <w:abstractNumId w:val="2"/>
  </w:num>
  <w:num w:numId="26">
    <w:abstractNumId w:val="18"/>
  </w:num>
  <w:num w:numId="27">
    <w:abstractNumId w:val="11"/>
  </w:num>
  <w:num w:numId="28">
    <w:abstractNumId w:val="15"/>
  </w:num>
  <w:num w:numId="29">
    <w:abstractNumId w:val="17"/>
  </w:num>
  <w:num w:numId="30">
    <w:abstractNumId w:val="14"/>
  </w:num>
  <w:num w:numId="31">
    <w:abstractNumId w:val="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noPunctuationKerning/>
  <w:characterSpacingControl w:val="doNotCompress"/>
  <w:hdrShapeDefaults>
    <o:shapedefaults v:ext="edit" spidmax="40961">
      <o:colormru v:ext="edit" colors="#003e6e,#b9b9b9,#a5a5a5,#00589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jCxMDE0NDcwMjNT0lEKTi0uzszPAykwqgUA1dWZEiwAAAA="/>
  </w:docVars>
  <w:rsids>
    <w:rsidRoot w:val="00795A7C"/>
    <w:rsid w:val="000010AC"/>
    <w:rsid w:val="00001F63"/>
    <w:rsid w:val="00012004"/>
    <w:rsid w:val="00013AB0"/>
    <w:rsid w:val="0001451E"/>
    <w:rsid w:val="00027708"/>
    <w:rsid w:val="0003684A"/>
    <w:rsid w:val="00042849"/>
    <w:rsid w:val="00050B4B"/>
    <w:rsid w:val="00051159"/>
    <w:rsid w:val="000603D0"/>
    <w:rsid w:val="00064AFF"/>
    <w:rsid w:val="00070426"/>
    <w:rsid w:val="000734F4"/>
    <w:rsid w:val="00073D77"/>
    <w:rsid w:val="00080AD3"/>
    <w:rsid w:val="00083168"/>
    <w:rsid w:val="00084932"/>
    <w:rsid w:val="000A037B"/>
    <w:rsid w:val="000A35FB"/>
    <w:rsid w:val="000B202C"/>
    <w:rsid w:val="000B503C"/>
    <w:rsid w:val="000C6936"/>
    <w:rsid w:val="000D004B"/>
    <w:rsid w:val="000D0524"/>
    <w:rsid w:val="000E2283"/>
    <w:rsid w:val="000E293F"/>
    <w:rsid w:val="00100C54"/>
    <w:rsid w:val="00104978"/>
    <w:rsid w:val="001110AD"/>
    <w:rsid w:val="00111DD0"/>
    <w:rsid w:val="00123862"/>
    <w:rsid w:val="00134A3B"/>
    <w:rsid w:val="00151E45"/>
    <w:rsid w:val="00153A41"/>
    <w:rsid w:val="00156D0E"/>
    <w:rsid w:val="00167C14"/>
    <w:rsid w:val="00175D73"/>
    <w:rsid w:val="00180912"/>
    <w:rsid w:val="00186AF8"/>
    <w:rsid w:val="001938A6"/>
    <w:rsid w:val="001B7F91"/>
    <w:rsid w:val="001D1D99"/>
    <w:rsid w:val="001E00A8"/>
    <w:rsid w:val="00210866"/>
    <w:rsid w:val="002114B3"/>
    <w:rsid w:val="00213E01"/>
    <w:rsid w:val="0023196D"/>
    <w:rsid w:val="00233C65"/>
    <w:rsid w:val="0024134F"/>
    <w:rsid w:val="00246F2C"/>
    <w:rsid w:val="00253E51"/>
    <w:rsid w:val="00253EBF"/>
    <w:rsid w:val="002568B7"/>
    <w:rsid w:val="0026691E"/>
    <w:rsid w:val="002671B3"/>
    <w:rsid w:val="00280654"/>
    <w:rsid w:val="00282C88"/>
    <w:rsid w:val="00287EE7"/>
    <w:rsid w:val="002955F5"/>
    <w:rsid w:val="002A24C8"/>
    <w:rsid w:val="002C535B"/>
    <w:rsid w:val="002C54C5"/>
    <w:rsid w:val="002D78A6"/>
    <w:rsid w:val="002E45B3"/>
    <w:rsid w:val="002E75A2"/>
    <w:rsid w:val="003159DB"/>
    <w:rsid w:val="003168BA"/>
    <w:rsid w:val="003207C8"/>
    <w:rsid w:val="00381EAE"/>
    <w:rsid w:val="003957F8"/>
    <w:rsid w:val="0039624E"/>
    <w:rsid w:val="003A3F19"/>
    <w:rsid w:val="003A6761"/>
    <w:rsid w:val="003A7CB8"/>
    <w:rsid w:val="003B2BB8"/>
    <w:rsid w:val="003C5610"/>
    <w:rsid w:val="003D4924"/>
    <w:rsid w:val="003E542D"/>
    <w:rsid w:val="003F0DC3"/>
    <w:rsid w:val="003F6D7B"/>
    <w:rsid w:val="00402332"/>
    <w:rsid w:val="004042BA"/>
    <w:rsid w:val="00413D8A"/>
    <w:rsid w:val="0043158A"/>
    <w:rsid w:val="00432795"/>
    <w:rsid w:val="004330E6"/>
    <w:rsid w:val="0043753F"/>
    <w:rsid w:val="00442BB2"/>
    <w:rsid w:val="00453CD8"/>
    <w:rsid w:val="004562F7"/>
    <w:rsid w:val="0045700B"/>
    <w:rsid w:val="0046498F"/>
    <w:rsid w:val="00470F80"/>
    <w:rsid w:val="00471AF5"/>
    <w:rsid w:val="00475C60"/>
    <w:rsid w:val="004771A5"/>
    <w:rsid w:val="00477FE6"/>
    <w:rsid w:val="004820D9"/>
    <w:rsid w:val="00482BE7"/>
    <w:rsid w:val="0049303A"/>
    <w:rsid w:val="004A2CB3"/>
    <w:rsid w:val="004A7C45"/>
    <w:rsid w:val="004B415A"/>
    <w:rsid w:val="004C06FF"/>
    <w:rsid w:val="004C25B5"/>
    <w:rsid w:val="004C4DAF"/>
    <w:rsid w:val="004D243F"/>
    <w:rsid w:val="004E666D"/>
    <w:rsid w:val="004F1A17"/>
    <w:rsid w:val="004F7062"/>
    <w:rsid w:val="00501D73"/>
    <w:rsid w:val="00504A4C"/>
    <w:rsid w:val="00507F4C"/>
    <w:rsid w:val="00514A99"/>
    <w:rsid w:val="00533C75"/>
    <w:rsid w:val="00535399"/>
    <w:rsid w:val="00537797"/>
    <w:rsid w:val="00542911"/>
    <w:rsid w:val="00547D5B"/>
    <w:rsid w:val="0055046D"/>
    <w:rsid w:val="00551122"/>
    <w:rsid w:val="00554EE7"/>
    <w:rsid w:val="005564E3"/>
    <w:rsid w:val="005605E3"/>
    <w:rsid w:val="00560CBB"/>
    <w:rsid w:val="005650E9"/>
    <w:rsid w:val="005977D3"/>
    <w:rsid w:val="005A1685"/>
    <w:rsid w:val="005B1279"/>
    <w:rsid w:val="005B2027"/>
    <w:rsid w:val="005C45AB"/>
    <w:rsid w:val="005C7A33"/>
    <w:rsid w:val="005D0C1D"/>
    <w:rsid w:val="005E2A12"/>
    <w:rsid w:val="005E3DF6"/>
    <w:rsid w:val="005E4CD9"/>
    <w:rsid w:val="0060226F"/>
    <w:rsid w:val="0060578D"/>
    <w:rsid w:val="0060752A"/>
    <w:rsid w:val="00610D6E"/>
    <w:rsid w:val="006261E7"/>
    <w:rsid w:val="00627054"/>
    <w:rsid w:val="006360CD"/>
    <w:rsid w:val="00665D24"/>
    <w:rsid w:val="00687054"/>
    <w:rsid w:val="00694FF7"/>
    <w:rsid w:val="00695A4C"/>
    <w:rsid w:val="006B0E34"/>
    <w:rsid w:val="006D6889"/>
    <w:rsid w:val="006E0112"/>
    <w:rsid w:val="006E1B7B"/>
    <w:rsid w:val="006E3171"/>
    <w:rsid w:val="006E329D"/>
    <w:rsid w:val="006F1668"/>
    <w:rsid w:val="006F6544"/>
    <w:rsid w:val="00704ACE"/>
    <w:rsid w:val="007119AD"/>
    <w:rsid w:val="00714C81"/>
    <w:rsid w:val="007169EB"/>
    <w:rsid w:val="007216E5"/>
    <w:rsid w:val="00736CEF"/>
    <w:rsid w:val="00745AF5"/>
    <w:rsid w:val="00751C98"/>
    <w:rsid w:val="00752945"/>
    <w:rsid w:val="0075732A"/>
    <w:rsid w:val="00766D8B"/>
    <w:rsid w:val="00767DDC"/>
    <w:rsid w:val="00774A44"/>
    <w:rsid w:val="00782576"/>
    <w:rsid w:val="007918FC"/>
    <w:rsid w:val="00795A7C"/>
    <w:rsid w:val="007A45AD"/>
    <w:rsid w:val="007A745D"/>
    <w:rsid w:val="007B25FA"/>
    <w:rsid w:val="007C57A2"/>
    <w:rsid w:val="007E21D2"/>
    <w:rsid w:val="007E33F0"/>
    <w:rsid w:val="007F02E0"/>
    <w:rsid w:val="007F3242"/>
    <w:rsid w:val="007F5830"/>
    <w:rsid w:val="00803F5A"/>
    <w:rsid w:val="00812737"/>
    <w:rsid w:val="00817FB9"/>
    <w:rsid w:val="008465A9"/>
    <w:rsid w:val="00857AB3"/>
    <w:rsid w:val="00861440"/>
    <w:rsid w:val="008634C6"/>
    <w:rsid w:val="00863B80"/>
    <w:rsid w:val="00867E65"/>
    <w:rsid w:val="008724DB"/>
    <w:rsid w:val="00873B17"/>
    <w:rsid w:val="00884471"/>
    <w:rsid w:val="00897188"/>
    <w:rsid w:val="0089766B"/>
    <w:rsid w:val="008B019B"/>
    <w:rsid w:val="008B0D3E"/>
    <w:rsid w:val="008B2FDB"/>
    <w:rsid w:val="008B6F0F"/>
    <w:rsid w:val="008E2479"/>
    <w:rsid w:val="008E62F5"/>
    <w:rsid w:val="00900409"/>
    <w:rsid w:val="00912C3A"/>
    <w:rsid w:val="009132DE"/>
    <w:rsid w:val="009159C5"/>
    <w:rsid w:val="009215A0"/>
    <w:rsid w:val="00921AD1"/>
    <w:rsid w:val="00927087"/>
    <w:rsid w:val="00963D4A"/>
    <w:rsid w:val="009678DC"/>
    <w:rsid w:val="00975EDE"/>
    <w:rsid w:val="009853F8"/>
    <w:rsid w:val="00997C96"/>
    <w:rsid w:val="00997F1C"/>
    <w:rsid w:val="009A261B"/>
    <w:rsid w:val="009A554A"/>
    <w:rsid w:val="009C28E5"/>
    <w:rsid w:val="009C389D"/>
    <w:rsid w:val="009D762B"/>
    <w:rsid w:val="009E4A24"/>
    <w:rsid w:val="00A118B9"/>
    <w:rsid w:val="00A24363"/>
    <w:rsid w:val="00A307A3"/>
    <w:rsid w:val="00A32103"/>
    <w:rsid w:val="00A35AE3"/>
    <w:rsid w:val="00A416DF"/>
    <w:rsid w:val="00A52FEF"/>
    <w:rsid w:val="00A8374A"/>
    <w:rsid w:val="00AA0719"/>
    <w:rsid w:val="00AA532B"/>
    <w:rsid w:val="00AA6E68"/>
    <w:rsid w:val="00AA77D7"/>
    <w:rsid w:val="00AC75DA"/>
    <w:rsid w:val="00AD10FB"/>
    <w:rsid w:val="00AE6A1D"/>
    <w:rsid w:val="00B02B6F"/>
    <w:rsid w:val="00B2009E"/>
    <w:rsid w:val="00B208A2"/>
    <w:rsid w:val="00B3002F"/>
    <w:rsid w:val="00B320F6"/>
    <w:rsid w:val="00B34AF5"/>
    <w:rsid w:val="00B35767"/>
    <w:rsid w:val="00B37C2E"/>
    <w:rsid w:val="00B46F1E"/>
    <w:rsid w:val="00B63FDB"/>
    <w:rsid w:val="00B66449"/>
    <w:rsid w:val="00B6789C"/>
    <w:rsid w:val="00B71F3F"/>
    <w:rsid w:val="00B8177B"/>
    <w:rsid w:val="00B91350"/>
    <w:rsid w:val="00B936B8"/>
    <w:rsid w:val="00BA03B9"/>
    <w:rsid w:val="00BA0613"/>
    <w:rsid w:val="00BA6AC9"/>
    <w:rsid w:val="00BB1BCB"/>
    <w:rsid w:val="00BC203B"/>
    <w:rsid w:val="00BD34DD"/>
    <w:rsid w:val="00BD763C"/>
    <w:rsid w:val="00BE50F9"/>
    <w:rsid w:val="00BE59ED"/>
    <w:rsid w:val="00BF6118"/>
    <w:rsid w:val="00C00C3D"/>
    <w:rsid w:val="00C00EBF"/>
    <w:rsid w:val="00C05147"/>
    <w:rsid w:val="00C13569"/>
    <w:rsid w:val="00C1500F"/>
    <w:rsid w:val="00C16474"/>
    <w:rsid w:val="00C175B3"/>
    <w:rsid w:val="00C22D9D"/>
    <w:rsid w:val="00C46BE0"/>
    <w:rsid w:val="00C632EC"/>
    <w:rsid w:val="00C70C08"/>
    <w:rsid w:val="00C71F83"/>
    <w:rsid w:val="00C872FF"/>
    <w:rsid w:val="00C94D84"/>
    <w:rsid w:val="00C96A96"/>
    <w:rsid w:val="00CA4FC8"/>
    <w:rsid w:val="00CB2D62"/>
    <w:rsid w:val="00CE6B7B"/>
    <w:rsid w:val="00D03F52"/>
    <w:rsid w:val="00D10250"/>
    <w:rsid w:val="00D316EE"/>
    <w:rsid w:val="00D61D52"/>
    <w:rsid w:val="00D63B8B"/>
    <w:rsid w:val="00D66B8A"/>
    <w:rsid w:val="00D71F15"/>
    <w:rsid w:val="00D76F87"/>
    <w:rsid w:val="00D80938"/>
    <w:rsid w:val="00D80AE7"/>
    <w:rsid w:val="00D84505"/>
    <w:rsid w:val="00D851B5"/>
    <w:rsid w:val="00D91792"/>
    <w:rsid w:val="00D93F25"/>
    <w:rsid w:val="00D971FC"/>
    <w:rsid w:val="00DA2E97"/>
    <w:rsid w:val="00DA3A6A"/>
    <w:rsid w:val="00DA4305"/>
    <w:rsid w:val="00DA4382"/>
    <w:rsid w:val="00DA4F6B"/>
    <w:rsid w:val="00DA59E5"/>
    <w:rsid w:val="00DA5C24"/>
    <w:rsid w:val="00DB334E"/>
    <w:rsid w:val="00DB4734"/>
    <w:rsid w:val="00DB4EB0"/>
    <w:rsid w:val="00DB53F2"/>
    <w:rsid w:val="00DB62F8"/>
    <w:rsid w:val="00DC1E22"/>
    <w:rsid w:val="00DD6C42"/>
    <w:rsid w:val="00DF623C"/>
    <w:rsid w:val="00E05B29"/>
    <w:rsid w:val="00E1004D"/>
    <w:rsid w:val="00E325D9"/>
    <w:rsid w:val="00E3388E"/>
    <w:rsid w:val="00E40479"/>
    <w:rsid w:val="00E45112"/>
    <w:rsid w:val="00E52BF0"/>
    <w:rsid w:val="00E57014"/>
    <w:rsid w:val="00E60BCC"/>
    <w:rsid w:val="00E64F7B"/>
    <w:rsid w:val="00E65569"/>
    <w:rsid w:val="00E66E15"/>
    <w:rsid w:val="00E765C1"/>
    <w:rsid w:val="00E77B95"/>
    <w:rsid w:val="00E844EA"/>
    <w:rsid w:val="00EA01FE"/>
    <w:rsid w:val="00EA5033"/>
    <w:rsid w:val="00EC03B5"/>
    <w:rsid w:val="00EC0DB4"/>
    <w:rsid w:val="00ED7953"/>
    <w:rsid w:val="00EE0B43"/>
    <w:rsid w:val="00EE13A3"/>
    <w:rsid w:val="00EE19DB"/>
    <w:rsid w:val="00EE7F2E"/>
    <w:rsid w:val="00F02046"/>
    <w:rsid w:val="00F11C84"/>
    <w:rsid w:val="00F12CEA"/>
    <w:rsid w:val="00F14289"/>
    <w:rsid w:val="00F150E7"/>
    <w:rsid w:val="00F16CF1"/>
    <w:rsid w:val="00F16CFD"/>
    <w:rsid w:val="00F209BC"/>
    <w:rsid w:val="00F23EED"/>
    <w:rsid w:val="00F6720D"/>
    <w:rsid w:val="00F8053E"/>
    <w:rsid w:val="00F9093D"/>
    <w:rsid w:val="00FB35F3"/>
    <w:rsid w:val="00FB5AC9"/>
    <w:rsid w:val="00FB620A"/>
    <w:rsid w:val="00FC2C7E"/>
    <w:rsid w:val="00FD6B07"/>
    <w:rsid w:val="00FE15ED"/>
    <w:rsid w:val="00FE18EC"/>
    <w:rsid w:val="00FE3416"/>
    <w:rsid w:val="00FF045E"/>
    <w:rsid w:val="00FF4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>
      <o:colormru v:ext="edit" colors="#003e6e,#b9b9b9,#a5a5a5,#00589c"/>
    </o:shapedefaults>
    <o:shapelayout v:ext="edit">
      <o:idmap v:ext="edit" data="1"/>
    </o:shapelayout>
  </w:shapeDefaults>
  <w:decimalSymbol w:val=","/>
  <w:listSeparator w:val=";"/>
  <w14:docId w14:val="732070F5"/>
  <w15:docId w15:val="{49DDFEA7-A589-4E13-B586-ED409879A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5" w:semiHidden="1" w:unhideWhenUsed="1"/>
    <w:lsdException w:name="Title" w:uiPriority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A8374A"/>
    <w:pPr>
      <w:spacing w:before="60" w:after="180" w:line="300" w:lineRule="exact"/>
      <w:jc w:val="both"/>
    </w:pPr>
    <w:rPr>
      <w:rFonts w:ascii="Arial" w:eastAsia="Calibri" w:hAnsi="Arial"/>
      <w:color w:val="000000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B6789C"/>
    <w:pPr>
      <w:spacing w:before="480"/>
      <w:jc w:val="left"/>
      <w:outlineLvl w:val="0"/>
    </w:pPr>
    <w:rPr>
      <w:b/>
      <w:color w:val="005AA0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nhideWhenUsed/>
    <w:qFormat/>
    <w:rsid w:val="00A8374A"/>
    <w:pPr>
      <w:keepNext/>
      <w:spacing w:before="240" w:after="60"/>
      <w:outlineLvl w:val="1"/>
    </w:pPr>
    <w:rPr>
      <w:rFonts w:eastAsiaTheme="majorEastAsia" w:cs="Arial"/>
      <w:b/>
      <w:bCs/>
      <w:iCs/>
      <w:color w:val="00589C"/>
      <w:sz w:val="24"/>
      <w:szCs w:val="24"/>
    </w:rPr>
  </w:style>
  <w:style w:type="paragraph" w:styleId="berschrift3">
    <w:name w:val="heading 3"/>
    <w:basedOn w:val="Standard"/>
    <w:next w:val="Standard"/>
    <w:link w:val="berschrift3Zchn"/>
    <w:unhideWhenUsed/>
    <w:qFormat/>
    <w:rsid w:val="008B0D3E"/>
    <w:pPr>
      <w:keepNext/>
      <w:keepLines/>
      <w:spacing w:before="240" w:after="0"/>
      <w:outlineLvl w:val="2"/>
    </w:pPr>
    <w:rPr>
      <w:rFonts w:eastAsiaTheme="minorHAnsi" w:cs="Arial"/>
      <w:bCs/>
      <w:color w:val="005AA0"/>
      <w:sz w:val="24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rsid w:val="002A24C8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qFormat/>
    <w:rsid w:val="00AA6E68"/>
    <w:pPr>
      <w:tabs>
        <w:tab w:val="center" w:pos="4536"/>
        <w:tab w:val="right" w:pos="9072"/>
      </w:tabs>
      <w:jc w:val="center"/>
    </w:pPr>
    <w:rPr>
      <w:sz w:val="18"/>
    </w:rPr>
  </w:style>
  <w:style w:type="table" w:styleId="Tabellenraster">
    <w:name w:val="Table Grid"/>
    <w:basedOn w:val="NormaleTabelle"/>
    <w:rsid w:val="002A24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semiHidden/>
    <w:rsid w:val="004771A5"/>
    <w:rPr>
      <w:rFonts w:ascii="Tahoma" w:hAnsi="Tahoma" w:cs="Tahoma"/>
      <w:sz w:val="16"/>
      <w:szCs w:val="16"/>
    </w:rPr>
  </w:style>
  <w:style w:type="character" w:styleId="Seitenzahl">
    <w:name w:val="page number"/>
    <w:basedOn w:val="Absatz-Standardschriftart"/>
    <w:uiPriority w:val="3"/>
    <w:unhideWhenUsed/>
    <w:qFormat/>
    <w:rsid w:val="0043158A"/>
    <w:rPr>
      <w:rFonts w:ascii="Arial" w:hAnsi="Arial"/>
      <w:sz w:val="18"/>
    </w:rPr>
  </w:style>
  <w:style w:type="character" w:customStyle="1" w:styleId="FuzeileZchn">
    <w:name w:val="Fußzeile Zchn"/>
    <w:link w:val="Fuzeile"/>
    <w:rsid w:val="00AA6E68"/>
    <w:rPr>
      <w:rFonts w:ascii="Arial" w:eastAsia="Calibri" w:hAnsi="Arial"/>
      <w:color w:val="000000"/>
      <w:sz w:val="18"/>
      <w:szCs w:val="22"/>
      <w:lang w:eastAsia="en-US"/>
    </w:rPr>
  </w:style>
  <w:style w:type="paragraph" w:styleId="KeinLeerraum">
    <w:name w:val="No Spacing"/>
    <w:basedOn w:val="berschrift3"/>
    <w:link w:val="KeinLeerraumZchn"/>
    <w:uiPriority w:val="1"/>
    <w:unhideWhenUsed/>
    <w:rsid w:val="00795A7C"/>
  </w:style>
  <w:style w:type="character" w:customStyle="1" w:styleId="KeinLeerraumZchn">
    <w:name w:val="Kein Leerraum Zchn"/>
    <w:link w:val="KeinLeerraum"/>
    <w:uiPriority w:val="1"/>
    <w:rsid w:val="00B6789C"/>
    <w:rPr>
      <w:rFonts w:ascii="Arial" w:eastAsiaTheme="minorHAnsi" w:hAnsi="Arial" w:cs="Arial"/>
      <w:bCs/>
      <w:color w:val="005AA0"/>
      <w:sz w:val="24"/>
      <w:lang w:eastAsia="en-US"/>
    </w:rPr>
  </w:style>
  <w:style w:type="character" w:customStyle="1" w:styleId="KopfzeileZchn">
    <w:name w:val="Kopfzeile Zchn"/>
    <w:link w:val="Kopfzeile"/>
    <w:uiPriority w:val="99"/>
    <w:rsid w:val="00E05B29"/>
    <w:rPr>
      <w:rFonts w:ascii="Arial" w:hAnsi="Arial" w:cs="Arial"/>
      <w:sz w:val="24"/>
      <w:szCs w:val="24"/>
    </w:rPr>
  </w:style>
  <w:style w:type="table" w:styleId="Tabelle3D-Effekt3">
    <w:name w:val="Table 3D effects 3"/>
    <w:basedOn w:val="NormaleTabelle"/>
    <w:rsid w:val="00413D8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Aktuell">
    <w:name w:val="Table Contemporary"/>
    <w:basedOn w:val="NormaleTabelle"/>
    <w:rsid w:val="00413D8A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leEinfach1">
    <w:name w:val="Table Simple 1"/>
    <w:basedOn w:val="NormaleTabelle"/>
    <w:rsid w:val="00413D8A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le3D-Effekt2">
    <w:name w:val="Table 3D effects 2"/>
    <w:basedOn w:val="NormaleTabelle"/>
    <w:rsid w:val="00413D8A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3D-Effekt1">
    <w:name w:val="Table 3D effects 1"/>
    <w:basedOn w:val="NormaleTabelle"/>
    <w:rsid w:val="00413D8A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HelleSchattierung-Akzent1">
    <w:name w:val="Light Shading Accent 1"/>
    <w:basedOn w:val="NormaleTabelle"/>
    <w:uiPriority w:val="60"/>
    <w:rsid w:val="00413D8A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HelleSchattierung-Akzent3">
    <w:name w:val="Light Shading Accent 3"/>
    <w:basedOn w:val="NormaleTabelle"/>
    <w:uiPriority w:val="60"/>
    <w:rsid w:val="00413D8A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styleId="Endnotentext">
    <w:name w:val="endnote text"/>
    <w:basedOn w:val="Standard"/>
    <w:link w:val="EndnotentextZchn"/>
    <w:uiPriority w:val="99"/>
    <w:unhideWhenUsed/>
    <w:rsid w:val="00795A7C"/>
    <w:rPr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rsid w:val="00795A7C"/>
    <w:rPr>
      <w:rFonts w:ascii="Arial" w:eastAsia="Calibri" w:hAnsi="Arial"/>
      <w:color w:val="000000"/>
      <w:lang w:eastAsia="en-US"/>
    </w:rPr>
  </w:style>
  <w:style w:type="character" w:styleId="Endnotenzeichen">
    <w:name w:val="endnote reference"/>
    <w:uiPriority w:val="99"/>
    <w:unhideWhenUsed/>
    <w:rsid w:val="00795A7C"/>
    <w:rPr>
      <w:vertAlign w:val="superscript"/>
    </w:rPr>
  </w:style>
  <w:style w:type="character" w:customStyle="1" w:styleId="berschrift3Zchn">
    <w:name w:val="Überschrift 3 Zchn"/>
    <w:basedOn w:val="Absatz-Standardschriftart"/>
    <w:link w:val="berschrift3"/>
    <w:rsid w:val="00B6789C"/>
    <w:rPr>
      <w:rFonts w:ascii="Arial" w:eastAsiaTheme="minorHAnsi" w:hAnsi="Arial" w:cs="Arial"/>
      <w:bCs/>
      <w:color w:val="005AA0"/>
      <w:sz w:val="24"/>
      <w:lang w:eastAsia="en-US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73D77"/>
    <w:rPr>
      <w:rFonts w:ascii="Arial" w:eastAsia="Calibri" w:hAnsi="Arial"/>
      <w:b/>
      <w:color w:val="005AA0"/>
      <w:sz w:val="28"/>
      <w:szCs w:val="28"/>
      <w:lang w:eastAsia="en-US"/>
    </w:rPr>
  </w:style>
  <w:style w:type="character" w:customStyle="1" w:styleId="berschrift2Zchn">
    <w:name w:val="Überschrift 2 Zchn"/>
    <w:basedOn w:val="Absatz-Standardschriftart"/>
    <w:link w:val="berschrift2"/>
    <w:rsid w:val="00A8374A"/>
    <w:rPr>
      <w:rFonts w:ascii="Arial" w:eastAsiaTheme="majorEastAsia" w:hAnsi="Arial" w:cs="Arial"/>
      <w:b/>
      <w:bCs/>
      <w:iCs/>
      <w:color w:val="00589C"/>
      <w:sz w:val="24"/>
      <w:szCs w:val="24"/>
      <w:lang w:eastAsia="en-US"/>
    </w:rPr>
  </w:style>
  <w:style w:type="paragraph" w:customStyle="1" w:styleId="Titel2">
    <w:name w:val="Titel 2"/>
    <w:basedOn w:val="Standard"/>
    <w:uiPriority w:val="1"/>
    <w:qFormat/>
    <w:rsid w:val="00AD10FB"/>
    <w:pPr>
      <w:spacing w:before="240"/>
    </w:pPr>
    <w:rPr>
      <w:color w:val="FFFFFF" w:themeColor="background1"/>
      <w:sz w:val="40"/>
      <w:szCs w:val="40"/>
      <w:lang w:eastAsia="de-DE"/>
    </w:rPr>
  </w:style>
  <w:style w:type="numbering" w:customStyle="1" w:styleId="Aufzhlung">
    <w:name w:val="Aufzählung"/>
    <w:basedOn w:val="KeineListe"/>
    <w:rsid w:val="00DA5C24"/>
    <w:pPr>
      <w:numPr>
        <w:numId w:val="2"/>
      </w:numPr>
    </w:pPr>
  </w:style>
  <w:style w:type="paragraph" w:customStyle="1" w:styleId="Titel3">
    <w:name w:val="Titel 3"/>
    <w:basedOn w:val="Standard"/>
    <w:uiPriority w:val="1"/>
    <w:qFormat/>
    <w:rsid w:val="000B503C"/>
    <w:pPr>
      <w:spacing w:after="0" w:line="240" w:lineRule="auto"/>
    </w:pPr>
    <w:rPr>
      <w:rFonts w:eastAsia="Times New Roman"/>
      <w:color w:val="FFFFFF"/>
      <w:sz w:val="28"/>
      <w:szCs w:val="20"/>
    </w:rPr>
  </w:style>
  <w:style w:type="paragraph" w:styleId="Listenabsatz">
    <w:name w:val="List Paragraph"/>
    <w:basedOn w:val="Standard"/>
    <w:uiPriority w:val="34"/>
    <w:rsid w:val="00A52FEF"/>
    <w:pPr>
      <w:ind w:left="720"/>
      <w:contextualSpacing/>
    </w:pPr>
  </w:style>
  <w:style w:type="paragraph" w:customStyle="1" w:styleId="Aufzhlung1">
    <w:name w:val="Aufzählung 1"/>
    <w:basedOn w:val="Listenabsatz"/>
    <w:uiPriority w:val="1"/>
    <w:qFormat/>
    <w:rsid w:val="00997C96"/>
    <w:pPr>
      <w:numPr>
        <w:numId w:val="1"/>
      </w:numPr>
      <w:spacing w:before="0"/>
      <w:ind w:left="357" w:hanging="357"/>
      <w:contextualSpacing w:val="0"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F12CEA"/>
    <w:pPr>
      <w:spacing w:after="0" w:line="240" w:lineRule="auto"/>
    </w:pPr>
    <w:rPr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F12CEA"/>
    <w:rPr>
      <w:rFonts w:ascii="Arial" w:eastAsia="Calibri" w:hAnsi="Arial"/>
      <w:color w:val="000000"/>
      <w:lang w:eastAsia="en-US"/>
    </w:rPr>
  </w:style>
  <w:style w:type="character" w:styleId="Funotenzeichen">
    <w:name w:val="footnote reference"/>
    <w:basedOn w:val="Absatz-Standardschriftart"/>
    <w:uiPriority w:val="99"/>
    <w:semiHidden/>
    <w:unhideWhenUsed/>
    <w:rsid w:val="00F12CEA"/>
    <w:rPr>
      <w:vertAlign w:val="superscript"/>
    </w:rPr>
  </w:style>
  <w:style w:type="paragraph" w:customStyle="1" w:styleId="Titel1">
    <w:name w:val="Titel 1"/>
    <w:basedOn w:val="Standard"/>
    <w:uiPriority w:val="1"/>
    <w:qFormat/>
    <w:rsid w:val="00AD10FB"/>
    <w:pPr>
      <w:spacing w:after="0" w:line="240" w:lineRule="auto"/>
    </w:pPr>
    <w:rPr>
      <w:rFonts w:eastAsia="Times New Roman"/>
      <w:b/>
      <w:bCs/>
      <w:caps/>
      <w:color w:val="FFFFFF"/>
      <w:sz w:val="56"/>
      <w:szCs w:val="20"/>
    </w:rPr>
  </w:style>
  <w:style w:type="paragraph" w:customStyle="1" w:styleId="Aufzhlung2">
    <w:name w:val="Aufzählung 2"/>
    <w:basedOn w:val="Aufzhlung1"/>
    <w:uiPriority w:val="1"/>
    <w:qFormat/>
    <w:rsid w:val="00070426"/>
    <w:pPr>
      <w:ind w:left="794" w:hanging="397"/>
    </w:pPr>
  </w:style>
  <w:style w:type="paragraph" w:customStyle="1" w:styleId="berschrift">
    <w:name w:val="Überschrift"/>
    <w:basedOn w:val="Standard"/>
    <w:next w:val="Standard"/>
    <w:qFormat/>
    <w:rsid w:val="00B66449"/>
    <w:pPr>
      <w:autoSpaceDE w:val="0"/>
      <w:autoSpaceDN w:val="0"/>
      <w:adjustRightInd w:val="0"/>
      <w:spacing w:before="120" w:after="120" w:line="240" w:lineRule="auto"/>
      <w:outlineLvl w:val="0"/>
    </w:pPr>
    <w:rPr>
      <w:rFonts w:eastAsia="Times New Roman" w:cs="Arial"/>
      <w:bCs/>
      <w:color w:val="005AA0"/>
      <w:sz w:val="24"/>
      <w:szCs w:val="24"/>
      <w:lang w:eastAsia="de-DE"/>
    </w:rPr>
  </w:style>
  <w:style w:type="character" w:styleId="Hyperlink">
    <w:name w:val="Hyperlink"/>
    <w:uiPriority w:val="99"/>
    <w:unhideWhenUsed/>
    <w:rsid w:val="00BE50F9"/>
    <w:rPr>
      <w:color w:val="0000FF"/>
      <w:u w:val="single"/>
    </w:rPr>
  </w:style>
  <w:style w:type="character" w:styleId="Kommentarzeichen">
    <w:name w:val="annotation reference"/>
    <w:basedOn w:val="Absatz-Standardschriftart"/>
    <w:semiHidden/>
    <w:unhideWhenUsed/>
    <w:rsid w:val="00704ACE"/>
    <w:rPr>
      <w:sz w:val="16"/>
      <w:szCs w:val="16"/>
    </w:rPr>
  </w:style>
  <w:style w:type="paragraph" w:styleId="Kommentartext">
    <w:name w:val="annotation text"/>
    <w:basedOn w:val="Standard"/>
    <w:link w:val="KommentartextZchn"/>
    <w:unhideWhenUsed/>
    <w:rsid w:val="00704ACE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rsid w:val="00704ACE"/>
    <w:rPr>
      <w:rFonts w:ascii="Arial" w:eastAsia="Calibri" w:hAnsi="Arial"/>
      <w:color w:val="000000"/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704AC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704ACE"/>
    <w:rPr>
      <w:rFonts w:ascii="Arial" w:eastAsia="Calibri" w:hAnsi="Arial"/>
      <w:b/>
      <w:bCs/>
      <w:color w:val="000000"/>
      <w:lang w:eastAsia="en-US"/>
    </w:rPr>
  </w:style>
  <w:style w:type="paragraph" w:styleId="berarbeitung">
    <w:name w:val="Revision"/>
    <w:hidden/>
    <w:uiPriority w:val="99"/>
    <w:semiHidden/>
    <w:rsid w:val="004A2CB3"/>
    <w:rPr>
      <w:rFonts w:ascii="Arial" w:eastAsia="Calibri" w:hAnsi="Arial"/>
      <w:color w:val="000000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9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7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47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7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3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56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C93179-040D-4A2F-8FEB-7E04132C4E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21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GENDA</vt:lpstr>
    </vt:vector>
  </TitlesOfParts>
  <Company>Helmholtz-Gemeinschaft</Company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Freudenreich, Johannes</dc:creator>
  <cp:lastModifiedBy>Eberhardt, Julia</cp:lastModifiedBy>
  <cp:revision>24</cp:revision>
  <cp:lastPrinted>2019-12-09T07:44:00Z</cp:lastPrinted>
  <dcterms:created xsi:type="dcterms:W3CDTF">2018-01-09T10:22:00Z</dcterms:created>
  <dcterms:modified xsi:type="dcterms:W3CDTF">2020-01-09T15:54:00Z</dcterms:modified>
</cp:coreProperties>
</file>